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E946F" w14:textId="51F86E76" w:rsidR="00F109DE" w:rsidRPr="00F109DE" w:rsidRDefault="00F109DE" w:rsidP="00072DC9">
      <w:pPr>
        <w:rPr>
          <w:lang w:val="en-US"/>
        </w:rPr>
      </w:pPr>
      <w:r>
        <w:tab/>
      </w:r>
      <w:r>
        <w:tab/>
      </w:r>
      <w:r>
        <w:tab/>
      </w:r>
      <w:r>
        <w:tab/>
      </w:r>
      <w:r>
        <w:tab/>
        <w:t xml:space="preserve">Георги Филев </w:t>
      </w:r>
      <w:r>
        <w:rPr>
          <w:lang w:val="en-US"/>
        </w:rPr>
        <w:t>F104081</w:t>
      </w:r>
    </w:p>
    <w:p w14:paraId="4F812127" w14:textId="554E62AB" w:rsidR="00072DC9" w:rsidRDefault="009F0010" w:rsidP="00072DC9">
      <w:r>
        <w:t xml:space="preserve">Домашно </w:t>
      </w:r>
      <w:r w:rsidR="00D5285D" w:rsidRPr="00D5285D">
        <w:t>7</w:t>
      </w:r>
      <w:r w:rsidR="002A3BFE">
        <w:t>А</w:t>
      </w:r>
      <w:r w:rsidR="00F05498">
        <w:t>.</w:t>
      </w:r>
      <w:r w:rsidR="00F62050" w:rsidRPr="00F05498">
        <w:t xml:space="preserve"> </w:t>
      </w:r>
      <w:r w:rsidR="009A2183">
        <w:t>Д</w:t>
      </w:r>
      <w:r w:rsidR="00D5285D">
        <w:t>инамично отреждане на памет</w:t>
      </w:r>
      <w:r w:rsidR="00482EB9">
        <w:t xml:space="preserve">, </w:t>
      </w:r>
      <w:r w:rsidR="00D5285D">
        <w:t>указатели.  Образуване на Стек.</w:t>
      </w:r>
      <w:r w:rsidR="00370F66" w:rsidRPr="00370F66">
        <w:rPr>
          <w:noProof/>
        </w:rPr>
        <w:t xml:space="preserve"> </w:t>
      </w:r>
    </w:p>
    <w:p w14:paraId="27E1BC92" w14:textId="1DD7D91C" w:rsidR="00B35AF7" w:rsidRDefault="00482EB9" w:rsidP="00B35AF7">
      <w:pPr>
        <w:pStyle w:val="ListParagraph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124DF36" wp14:editId="25FA8131">
                <wp:simplePos x="0" y="0"/>
                <wp:positionH relativeFrom="column">
                  <wp:posOffset>3951605</wp:posOffset>
                </wp:positionH>
                <wp:positionV relativeFrom="paragraph">
                  <wp:posOffset>149225</wp:posOffset>
                </wp:positionV>
                <wp:extent cx="571500" cy="0"/>
                <wp:effectExtent l="38100" t="76200" r="19050" b="95250"/>
                <wp:wrapNone/>
                <wp:docPr id="16" name="Lin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71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oval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CDF51B" id="Line 28" o:spid="_x0000_s1026" style="position:absolute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1.15pt,11.75pt" to="356.15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">
                <v:stroke startarrow="oval" endarrow="block"/>
              </v:lin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498DFF4" wp14:editId="5F781E7A">
                <wp:simplePos x="0" y="0"/>
                <wp:positionH relativeFrom="column">
                  <wp:posOffset>3829050</wp:posOffset>
                </wp:positionH>
                <wp:positionV relativeFrom="paragraph">
                  <wp:posOffset>74295</wp:posOffset>
                </wp:positionV>
                <wp:extent cx="305435" cy="144780"/>
                <wp:effectExtent l="0" t="0" r="18415" b="26670"/>
                <wp:wrapNone/>
                <wp:docPr id="18" name="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5435" cy="144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5814931" id="Rectangle 18" o:spid="_x0000_s1026" style="position:absolute;margin-left:301.5pt;margin-top:5.85pt;width:24.05pt;height:11.4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"/>
            </w:pict>
          </mc:Fallback>
        </mc:AlternateContent>
      </w:r>
    </w:p>
    <w:p w14:paraId="1A0BF9FE" w14:textId="768467E8" w:rsidR="00B35AF7" w:rsidRDefault="00B35AF7" w:rsidP="00B35AF7">
      <w:pPr>
        <w:pStyle w:val="ListParagraph"/>
        <w:rPr>
          <w:sz w:val="22"/>
          <w:szCs w:val="22"/>
        </w:rPr>
      </w:pPr>
      <w:r>
        <w:rPr>
          <w:sz w:val="22"/>
          <w:szCs w:val="22"/>
          <w:lang w:val="en-US"/>
        </w:rPr>
        <w:t>O</w:t>
      </w:r>
      <w:r>
        <w:rPr>
          <w:sz w:val="22"/>
          <w:szCs w:val="22"/>
        </w:rPr>
        <w:t>значение 1. Указател.</w:t>
      </w:r>
    </w:p>
    <w:p w14:paraId="58824DA7" w14:textId="45BA0447" w:rsidR="00B35AF7" w:rsidRDefault="00482EB9" w:rsidP="00B35AF7">
      <w:pPr>
        <w:pStyle w:val="ListParagraph"/>
        <w:rPr>
          <w:sz w:val="22"/>
          <w:szCs w:val="22"/>
        </w:rPr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22D93CAE" wp14:editId="01562D58">
                <wp:simplePos x="0" y="0"/>
                <wp:positionH relativeFrom="column">
                  <wp:posOffset>4056380</wp:posOffset>
                </wp:positionH>
                <wp:positionV relativeFrom="paragraph">
                  <wp:posOffset>146685</wp:posOffset>
                </wp:positionV>
                <wp:extent cx="366395" cy="69850"/>
                <wp:effectExtent l="38100" t="57150" r="14605" b="63500"/>
                <wp:wrapNone/>
                <wp:docPr id="48179" name="Lin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V="1">
                          <a:off x="0" y="0"/>
                          <a:ext cx="366395" cy="6985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oval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F55136" id="Line 28" o:spid="_x0000_s1026" style="position:absolute;flip:y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9.4pt,11.55pt" to="348.25pt,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">
                <v:stroke startarrow="oval" endarrow="block"/>
              </v:line>
            </w:pict>
          </mc:Fallback>
        </mc:AlternateContent>
      </w:r>
      <w:r w:rsidRPr="006B225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3E519B05" wp14:editId="5BB4E582">
                <wp:simplePos x="0" y="0"/>
                <wp:positionH relativeFrom="column">
                  <wp:posOffset>3873500</wp:posOffset>
                </wp:positionH>
                <wp:positionV relativeFrom="paragraph">
                  <wp:posOffset>149225</wp:posOffset>
                </wp:positionV>
                <wp:extent cx="295910" cy="159385"/>
                <wp:effectExtent l="0" t="0" r="27940" b="12065"/>
                <wp:wrapNone/>
                <wp:docPr id="48175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5910" cy="1593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57757A" id="Rectangle 42" o:spid="_x0000_s1026" style="position:absolute;margin-left:305pt;margin-top:11.75pt;width:23.3pt;height:12.5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"/>
            </w:pict>
          </mc:Fallback>
        </mc:AlternateContent>
      </w:r>
      <w:r w:rsidR="006B225E" w:rsidRPr="006B225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5D5A323" wp14:editId="2FE059AC">
                <wp:simplePos x="0" y="0"/>
                <wp:positionH relativeFrom="column">
                  <wp:posOffset>3873500</wp:posOffset>
                </wp:positionH>
                <wp:positionV relativeFrom="paragraph">
                  <wp:posOffset>309245</wp:posOffset>
                </wp:positionV>
                <wp:extent cx="295910" cy="267335"/>
                <wp:effectExtent l="0" t="0" r="27940" b="18415"/>
                <wp:wrapNone/>
                <wp:docPr id="48174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910" cy="267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F5A8B2"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26" type="#_x0000_t202" style="position:absolute;margin-left:305pt;margin-top:24.35pt;width:23.3pt;height:21.0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"/>
            </w:pict>
          </mc:Fallback>
        </mc:AlternateContent>
      </w:r>
    </w:p>
    <w:p w14:paraId="19E9EB58" w14:textId="6AC1AAA8" w:rsidR="00B35AF7" w:rsidRDefault="006B225E" w:rsidP="00B35AF7">
      <w:pPr>
        <w:pStyle w:val="ListParagraph"/>
        <w:rPr>
          <w:sz w:val="22"/>
          <w:szCs w:val="22"/>
        </w:rPr>
      </w:pPr>
      <w:r>
        <w:rPr>
          <w:noProof/>
          <w:sz w:val="22"/>
          <w:szCs w:val="22"/>
        </w:rPr>
        <w:drawing>
          <wp:anchor distT="0" distB="0" distL="114300" distR="114300" simplePos="0" relativeHeight="251643904" behindDoc="0" locked="0" layoutInCell="1" allowOverlap="1" wp14:anchorId="4CDCDACC" wp14:editId="5EE6A5C1">
            <wp:simplePos x="0" y="0"/>
            <wp:positionH relativeFrom="column">
              <wp:posOffset>5355399</wp:posOffset>
            </wp:positionH>
            <wp:positionV relativeFrom="paragraph">
              <wp:posOffset>2811</wp:posOffset>
            </wp:positionV>
            <wp:extent cx="430991" cy="388471"/>
            <wp:effectExtent l="0" t="0" r="762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91" cy="3884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B225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AFE04BE" wp14:editId="424A23F7">
                <wp:simplePos x="0" y="0"/>
                <wp:positionH relativeFrom="column">
                  <wp:posOffset>3949431</wp:posOffset>
                </wp:positionH>
                <wp:positionV relativeFrom="paragraph">
                  <wp:posOffset>159951</wp:posOffset>
                </wp:positionV>
                <wp:extent cx="150515" cy="170180"/>
                <wp:effectExtent l="0" t="0" r="20955" b="20320"/>
                <wp:wrapNone/>
                <wp:docPr id="48177" name="Oval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V="1">
                          <a:off x="0" y="0"/>
                          <a:ext cx="150515" cy="170180"/>
                        </a:xfrm>
                        <a:prstGeom prst="ellipse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595959"/>
                            </a:gs>
                          </a:gsLst>
                          <a:path path="shape">
                            <a:fillToRect l="50000" t="50000" r="50000" b="50000"/>
                          </a:path>
                        </a:gra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FEA1F8F" id="Oval 44" o:spid="_x0000_s1026" style="position:absolute;margin-left:311pt;margin-top:12.6pt;width:11.85pt;height:13.4pt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">
                <v:fill color2="#595959" focusposition=".5,.5" focussize="" focus="100%" type="gradientRadial"/>
              </v:oval>
            </w:pict>
          </mc:Fallback>
        </mc:AlternateContent>
      </w:r>
      <w:r w:rsidR="00B35AF7">
        <w:rPr>
          <w:sz w:val="22"/>
          <w:szCs w:val="22"/>
          <w:lang w:val="en-US"/>
        </w:rPr>
        <w:t>O</w:t>
      </w:r>
      <w:r w:rsidR="00B35AF7">
        <w:rPr>
          <w:sz w:val="22"/>
          <w:szCs w:val="22"/>
        </w:rPr>
        <w:t>значение 2. Елемент на структура</w:t>
      </w:r>
    </w:p>
    <w:p w14:paraId="3DF6431F" w14:textId="644FF6F3" w:rsidR="00B35AF7" w:rsidRDefault="00B35AF7" w:rsidP="00B35AF7">
      <w:pPr>
        <w:pStyle w:val="ListParagraph"/>
        <w:rPr>
          <w:sz w:val="22"/>
          <w:szCs w:val="22"/>
        </w:rPr>
      </w:pPr>
    </w:p>
    <w:p w14:paraId="2B79BFEC" w14:textId="02CA34B1" w:rsidR="00B35AF7" w:rsidRDefault="00B35AF7" w:rsidP="00B35AF7">
      <w:pPr>
        <w:pStyle w:val="ListParagraph"/>
        <w:rPr>
          <w:sz w:val="22"/>
          <w:szCs w:val="22"/>
        </w:rPr>
      </w:pPr>
    </w:p>
    <w:p w14:paraId="78C49B65" w14:textId="2AF75AD6" w:rsidR="00B35AF7" w:rsidRDefault="00F109DE" w:rsidP="00B35AF7">
      <w:pPr>
        <w:pStyle w:val="ListParagraph"/>
        <w:rPr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6976" behindDoc="0" locked="0" layoutInCell="1" allowOverlap="1" wp14:anchorId="38E32BFC" wp14:editId="203885C4">
                <wp:simplePos x="0" y="0"/>
                <wp:positionH relativeFrom="column">
                  <wp:posOffset>3621405</wp:posOffset>
                </wp:positionH>
                <wp:positionV relativeFrom="paragraph">
                  <wp:posOffset>35560</wp:posOffset>
                </wp:positionV>
                <wp:extent cx="874395" cy="374015"/>
                <wp:effectExtent l="0" t="0" r="40005" b="6985"/>
                <wp:wrapNone/>
                <wp:docPr id="19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874395" cy="374015"/>
                          <a:chOff x="0" y="22"/>
                          <a:chExt cx="551" cy="236"/>
                        </a:xfrm>
                      </wpg:grpSpPr>
                      <wps:wsp>
                        <wps:cNvPr id="20" name="AutoShape 37"/>
                        <wps:cNvSpPr>
                          <a:spLocks noChangeArrowheads="1"/>
                        </wps:cNvSpPr>
                        <wps:spPr bwMode="auto">
                          <a:xfrm>
                            <a:off x="0" y="22"/>
                            <a:ext cx="396" cy="185"/>
                          </a:xfrm>
                          <a:prstGeom prst="cube">
                            <a:avLst>
                              <a:gd name="adj" fmla="val 58333"/>
                            </a:avLst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21" name="Line 36"/>
                        <wps:cNvCnPr/>
                        <wps:spPr bwMode="auto">
                          <a:xfrm>
                            <a:off x="108" y="22"/>
                            <a:ext cx="0" cy="7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35"/>
                        <wps:cNvCnPr/>
                        <wps:spPr bwMode="auto">
                          <a:xfrm flipH="1">
                            <a:off x="108" y="96"/>
                            <a:ext cx="216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Freeform 23"/>
                        <wps:cNvSpPr>
                          <a:spLocks/>
                        </wps:cNvSpPr>
                        <wps:spPr bwMode="auto">
                          <a:xfrm>
                            <a:off x="74" y="96"/>
                            <a:ext cx="34" cy="33"/>
                          </a:xfrm>
                          <a:custGeom>
                            <a:avLst/>
                            <a:gdLst>
                              <a:gd name="T0" fmla="*/ 34 w 170"/>
                              <a:gd name="T1" fmla="*/ 0 h 160"/>
                              <a:gd name="T2" fmla="*/ 0 w 170"/>
                              <a:gd name="T3" fmla="*/ 33 h 160"/>
                              <a:gd name="T4" fmla="*/ 0 60000 65536"/>
                              <a:gd name="T5" fmla="*/ 0 60000 65536"/>
                            </a:gdLst>
                            <a:ahLst/>
                            <a:cxnLst>
                              <a:cxn ang="T4">
                                <a:pos x="T0" y="T1"/>
                              </a:cxn>
                              <a:cxn ang="T5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70" h="160">
                                <a:moveTo>
                                  <a:pt x="170" y="0"/>
                                </a:moveTo>
                                <a:lnTo>
                                  <a:pt x="0" y="160"/>
                                </a:lnTo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Freeform 24"/>
                        <wps:cNvSpPr>
                          <a:spLocks/>
                        </wps:cNvSpPr>
                        <wps:spPr bwMode="auto">
                          <a:xfrm>
                            <a:off x="132" y="22"/>
                            <a:ext cx="156" cy="93"/>
                          </a:xfrm>
                          <a:custGeom>
                            <a:avLst/>
                            <a:gdLst>
                              <a:gd name="T0" fmla="*/ 0 w 900"/>
                              <a:gd name="T1" fmla="*/ 115 h 560"/>
                              <a:gd name="T2" fmla="*/ 180 w 900"/>
                              <a:gd name="T3" fmla="*/ 115 h 560"/>
                              <a:gd name="T4" fmla="*/ 180 w 900"/>
                              <a:gd name="T5" fmla="*/ 0 h 560"/>
                              <a:gd name="T6" fmla="*/ 0 w 900"/>
                              <a:gd name="T7" fmla="*/ 0 h 560"/>
                              <a:gd name="T8" fmla="*/ 0 w 900"/>
                              <a:gd name="T9" fmla="*/ 115 h 560"/>
                              <a:gd name="T10" fmla="*/ 0 60000 65536"/>
                              <a:gd name="T11" fmla="*/ 0 60000 65536"/>
                              <a:gd name="T12" fmla="*/ 0 60000 65536"/>
                              <a:gd name="T13" fmla="*/ 0 60000 65536"/>
                              <a:gd name="T14" fmla="*/ 0 60000 65536"/>
                            </a:gdLst>
                            <a:ahLst/>
                            <a:cxnLst>
                              <a:cxn ang="T10">
                                <a:pos x="T0" y="T1"/>
                              </a:cxn>
                              <a:cxn ang="T11">
                                <a:pos x="T2" y="T3"/>
                              </a:cxn>
                              <a:cxn ang="T12">
                                <a:pos x="T4" y="T5"/>
                              </a:cxn>
                              <a:cxn ang="T13">
                                <a:pos x="T6" y="T7"/>
                              </a:cxn>
                              <a:cxn ang="T14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900" h="560">
                                <a:moveTo>
                                  <a:pt x="0" y="560"/>
                                </a:moveTo>
                                <a:lnTo>
                                  <a:pt x="900" y="560"/>
                                </a:lnTo>
                                <a:lnTo>
                                  <a:pt x="90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6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DDDDD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25" name="Line 32"/>
                        <wps:cNvCnPr/>
                        <wps:spPr bwMode="auto">
                          <a:xfrm>
                            <a:off x="216" y="60"/>
                            <a:ext cx="335" cy="106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oval" w="med" len="med"/>
                            <a:tailEnd type="triangle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Text Box 3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74"/>
                            <a:ext cx="288" cy="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41F75F" w14:textId="77777777" w:rsidR="00B35AF7" w:rsidRDefault="00B35AF7" w:rsidP="00B35AF7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  <w:sz w:val="4"/>
                                  <w:szCs w:val="4"/>
                                </w:rPr>
                                <w:t> </w:t>
                              </w:r>
                            </w:p>
                            <w:p w14:paraId="61BBBE2B" w14:textId="77777777" w:rsidR="00B35AF7" w:rsidRPr="00D34DD1" w:rsidRDefault="00B35AF7" w:rsidP="00B35AF7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  <w:lang w:val="en-US"/>
                                </w:rPr>
                                <w:t>Ivan</w:t>
                              </w: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х</w:t>
                              </w:r>
                            </w:p>
                          </w:txbxContent>
                        </wps:txbx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E32BFC" id="Group 61" o:spid="_x0000_s1026" style="position:absolute;left:0;text-align:left;margin-left:285.15pt;margin-top:2.8pt;width:68.85pt;height:29.45pt;z-index:251646976;mso-width-relative:margin;mso-height-relative:margin" coordorigin=",22" coordsize="551,2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"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37" o:spid="_x0000_s1027" type="#_x0000_t16" style="position:absolute;top:22;width:396;height: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" adj="12600"/>
                <v:line id="Line 36" o:spid="_x0000_s1028" style="position:absolute;visibility:visible;mso-wrap-style:square" from="108,22" to="108,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"/>
                <v:line id="Line 35" o:spid="_x0000_s1029" style="position:absolute;flip:x;visibility:visible;mso-wrap-style:square" from="108,96" to="324,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"/>
                <v:shape id="Freeform 23" o:spid="_x0000_s1030" style="position:absolute;left:74;top:96;width:34;height:33;visibility:visible;mso-wrap-style:square;v-text-anchor:top" coordsize="170,1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" path="m170,l,160e" filled="f">
                  <v:path arrowok="t" o:connecttype="custom" o:connectlocs="7,0;0,7" o:connectangles="0,0"/>
                </v:shape>
                <v:shape id="Freeform 24" o:spid="_x0000_s1031" style="position:absolute;left:132;top:22;width:156;height:93;visibility:visible;mso-wrap-style:square;v-text-anchor:top" coordsize="900,5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" path="m,560r900,l900,,,,,560xe" fillcolor="#ddd">
                  <v:path arrowok="t" o:connecttype="custom" o:connectlocs="0,19;31,19;31,0;0,0;0,19" o:connectangles="0,0,0,0,0"/>
                </v:shape>
                <v:line id="Line 32" o:spid="_x0000_s1032" style="position:absolute;visibility:visible;mso-wrap-style:square" from="216,60" to="551,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">
                  <v:stroke startarrow="oval" endarrow="block" endarrowlength="long"/>
                </v:line>
                <v:shape id="Text Box 31" o:spid="_x0000_s1033" type="#_x0000_t202" style="position:absolute;top:74;width:288;height:1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3441F75F" w14:textId="77777777" w:rsidR="00B35AF7" w:rsidRDefault="00B35AF7" w:rsidP="00B35AF7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  <w:sz w:val="4"/>
                            <w:szCs w:val="4"/>
                          </w:rPr>
                          <w:t> </w:t>
                        </w:r>
                      </w:p>
                      <w:p w14:paraId="61BBBE2B" w14:textId="77777777" w:rsidR="00B35AF7" w:rsidRPr="00D34DD1" w:rsidRDefault="00B35AF7" w:rsidP="00B35AF7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  <w:sz w:val="20"/>
                            <w:szCs w:val="20"/>
                            <w:lang w:val="en-US"/>
                          </w:rPr>
                          <w:t>Ivan</w:t>
                        </w: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х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35AF7">
        <w:rPr>
          <w:sz w:val="22"/>
          <w:szCs w:val="22"/>
        </w:rPr>
        <w:t xml:space="preserve">Означение 3. Променлива – указател.  </w:t>
      </w:r>
    </w:p>
    <w:p w14:paraId="298A69A7" w14:textId="0D934F92" w:rsidR="00B35AF7" w:rsidRPr="0094030E" w:rsidRDefault="00B35AF7" w:rsidP="0094030E">
      <w:pPr>
        <w:rPr>
          <w:sz w:val="22"/>
          <w:szCs w:val="22"/>
        </w:rPr>
      </w:pPr>
    </w:p>
    <w:p w14:paraId="3E03FE2A" w14:textId="346B014A" w:rsidR="006B225E" w:rsidRDefault="006B225E" w:rsidP="00B35AF7">
      <w:pPr>
        <w:pStyle w:val="ListParagraph"/>
        <w:rPr>
          <w:sz w:val="22"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8000" behindDoc="0" locked="0" layoutInCell="1" allowOverlap="1" wp14:anchorId="76B76A52" wp14:editId="203C277D">
                <wp:simplePos x="0" y="0"/>
                <wp:positionH relativeFrom="column">
                  <wp:posOffset>3863340</wp:posOffset>
                </wp:positionH>
                <wp:positionV relativeFrom="paragraph">
                  <wp:posOffset>170815</wp:posOffset>
                </wp:positionV>
                <wp:extent cx="193675" cy="144145"/>
                <wp:effectExtent l="0" t="0" r="15875" b="27305"/>
                <wp:wrapNone/>
                <wp:docPr id="48165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193675" cy="144145"/>
                          <a:chOff x="4676775" y="1389063"/>
                          <a:chExt cx="74" cy="67"/>
                        </a:xfrm>
                      </wpg:grpSpPr>
                      <wps:wsp>
                        <wps:cNvPr id="48171" name="Oval 48171"/>
                        <wps:cNvSpPr>
                          <a:spLocks noChangeArrowheads="1"/>
                        </wps:cNvSpPr>
                        <wps:spPr bwMode="auto">
                          <a:xfrm>
                            <a:off x="4676775" y="1389063"/>
                            <a:ext cx="74" cy="67"/>
                          </a:xfrm>
                          <a:prstGeom prst="ellipse">
                            <a:avLst/>
                          </a:prstGeom>
                          <a:solidFill>
                            <a:srgbClr val="C0C0C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48172" name="Line 39"/>
                        <wps:cNvCnPr/>
                        <wps:spPr bwMode="auto">
                          <a:xfrm>
                            <a:off x="4676775" y="1389063"/>
                            <a:ext cx="74" cy="67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173" name="Line 40"/>
                        <wps:cNvCnPr/>
                        <wps:spPr bwMode="auto">
                          <a:xfrm flipV="1">
                            <a:off x="4676775" y="1389063"/>
                            <a:ext cx="74" cy="67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9C16612" id="Group 37" o:spid="_x0000_s1026" style="position:absolute;margin-left:304.2pt;margin-top:13.45pt;width:15.25pt;height:11.35pt;z-index:251648000" coordorigin="46767,13890" coordsize="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">
                <v:oval id="Oval 48171" o:spid="_x0000_s1027" style="position:absolute;left:46767;top:13890;width:1;height: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" fillcolor="silver"/>
                <v:line id="Line 39" o:spid="_x0000_s1028" style="position:absolute;visibility:visible;mso-wrap-style:square" from="46767,13890" to="46768,1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"/>
                <v:line id="Line 40" o:spid="_x0000_s1029" style="position:absolute;flip:y;visibility:visible;mso-wrap-style:square" from="46767,13890" to="46768,1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"/>
              </v:group>
            </w:pict>
          </mc:Fallback>
        </mc:AlternateContent>
      </w:r>
    </w:p>
    <w:p w14:paraId="3A3A6A93" w14:textId="794680A4" w:rsidR="006B225E" w:rsidRDefault="006B225E" w:rsidP="006B225E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>Означение 4. Нулев адрес.</w:t>
      </w:r>
    </w:p>
    <w:p w14:paraId="6E1750A8" w14:textId="6204306B" w:rsidR="006B225E" w:rsidRDefault="006B225E" w:rsidP="00B35AF7">
      <w:pPr>
        <w:pStyle w:val="ListParagraph"/>
        <w:rPr>
          <w:sz w:val="22"/>
          <w:szCs w:val="22"/>
        </w:rPr>
      </w:pPr>
    </w:p>
    <w:p w14:paraId="0F7E3345" w14:textId="401563FA" w:rsidR="00D5285D" w:rsidRDefault="003A6343" w:rsidP="00D5285D">
      <w:pPr>
        <w:pStyle w:val="ListParagraph"/>
        <w:numPr>
          <w:ilvl w:val="0"/>
          <w:numId w:val="7"/>
        </w:numPr>
        <w:ind w:left="360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613453B5" wp14:editId="2EAF0B20">
            <wp:simplePos x="0" y="0"/>
            <wp:positionH relativeFrom="column">
              <wp:posOffset>1424305</wp:posOffset>
            </wp:positionH>
            <wp:positionV relativeFrom="paragraph">
              <wp:posOffset>5483860</wp:posOffset>
            </wp:positionV>
            <wp:extent cx="837565" cy="504190"/>
            <wp:effectExtent l="0" t="0" r="635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7565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285D" w:rsidRPr="00D5285D">
        <w:rPr>
          <w:sz w:val="22"/>
          <w:szCs w:val="22"/>
        </w:rPr>
        <w:t xml:space="preserve">Като използвате </w:t>
      </w:r>
      <w:r w:rsidR="00D5285D">
        <w:rPr>
          <w:sz w:val="22"/>
          <w:szCs w:val="22"/>
        </w:rPr>
        <w:t xml:space="preserve">графични </w:t>
      </w:r>
      <w:r w:rsidR="00D5285D" w:rsidRPr="00D5285D">
        <w:rPr>
          <w:sz w:val="22"/>
          <w:szCs w:val="22"/>
        </w:rPr>
        <w:t>означения</w:t>
      </w:r>
      <w:r w:rsidR="00B35AF7">
        <w:rPr>
          <w:sz w:val="22"/>
          <w:szCs w:val="22"/>
        </w:rPr>
        <w:t xml:space="preserve"> </w:t>
      </w:r>
      <w:r w:rsidR="009A2183">
        <w:rPr>
          <w:sz w:val="22"/>
          <w:szCs w:val="22"/>
        </w:rPr>
        <w:t xml:space="preserve">подобни на примерните, дадени </w:t>
      </w:r>
      <w:r w:rsidR="00B35AF7">
        <w:rPr>
          <w:sz w:val="22"/>
          <w:szCs w:val="22"/>
        </w:rPr>
        <w:t>горе</w:t>
      </w:r>
      <w:r w:rsidR="00D5285D" w:rsidRPr="00D5285D">
        <w:rPr>
          <w:sz w:val="22"/>
          <w:szCs w:val="22"/>
        </w:rPr>
        <w:t xml:space="preserve">, посочете </w:t>
      </w:r>
      <w:r w:rsidR="00B35AF7">
        <w:rPr>
          <w:sz w:val="22"/>
          <w:szCs w:val="22"/>
        </w:rPr>
        <w:t>графично и с текст</w:t>
      </w:r>
      <w:r w:rsidR="00BF3A5D">
        <w:rPr>
          <w:sz w:val="22"/>
          <w:szCs w:val="22"/>
        </w:rPr>
        <w:t xml:space="preserve"> (на български език)</w:t>
      </w:r>
      <w:r w:rsidR="00B35AF7">
        <w:rPr>
          <w:sz w:val="22"/>
          <w:szCs w:val="22"/>
        </w:rPr>
        <w:t xml:space="preserve"> </w:t>
      </w:r>
      <w:r w:rsidR="00D5285D" w:rsidRPr="00D5285D">
        <w:rPr>
          <w:sz w:val="22"/>
          <w:szCs w:val="22"/>
        </w:rPr>
        <w:t>какво прави всеки от следните оператори:</w:t>
      </w:r>
    </w:p>
    <w:tbl>
      <w:tblPr>
        <w:tblW w:w="908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83"/>
        <w:gridCol w:w="3544"/>
        <w:gridCol w:w="3260"/>
      </w:tblGrid>
      <w:tr w:rsidR="009A2183" w:rsidRPr="009A2183" w14:paraId="0B95ECC2" w14:textId="77777777" w:rsidTr="004D4534">
        <w:trPr>
          <w:trHeight w:val="315"/>
        </w:trPr>
        <w:tc>
          <w:tcPr>
            <w:tcW w:w="22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EECE1"/>
            <w:noWrap/>
            <w:vAlign w:val="bottom"/>
            <w:hideMark/>
          </w:tcPr>
          <w:p w14:paraId="7781A9D1" w14:textId="77777777" w:rsidR="009A2183" w:rsidRPr="009A2183" w:rsidRDefault="009A2183" w:rsidP="009A2183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</w:rPr>
              <w:t>оператори</w:t>
            </w:r>
          </w:p>
        </w:tc>
        <w:tc>
          <w:tcPr>
            <w:tcW w:w="354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EEECE1"/>
            <w:noWrap/>
            <w:vAlign w:val="bottom"/>
            <w:hideMark/>
          </w:tcPr>
          <w:p w14:paraId="445CA944" w14:textId="545C1A32" w:rsidR="009A2183" w:rsidRPr="009A2183" w:rsidRDefault="009A2183" w:rsidP="009A2183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</w:rPr>
              <w:t>графична изображение</w:t>
            </w:r>
          </w:p>
        </w:tc>
        <w:tc>
          <w:tcPr>
            <w:tcW w:w="3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EEECE1"/>
            <w:noWrap/>
            <w:vAlign w:val="bottom"/>
            <w:hideMark/>
          </w:tcPr>
          <w:p w14:paraId="31D676BD" w14:textId="77777777" w:rsidR="009A2183" w:rsidRPr="009A2183" w:rsidRDefault="009A2183" w:rsidP="009A2183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</w:rPr>
              <w:t>текст</w:t>
            </w:r>
          </w:p>
        </w:tc>
      </w:tr>
      <w:tr w:rsidR="009A2183" w:rsidRPr="009A2183" w14:paraId="3C9E63B5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1A87584" w14:textId="77777777" w:rsidR="009A2183" w:rsidRPr="009A2183" w:rsidRDefault="009A2183" w:rsidP="009A2183">
            <w:pPr>
              <w:spacing w:after="0" w:line="240" w:lineRule="auto"/>
              <w:rPr>
                <w:b/>
                <w:bCs/>
                <w:i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b/>
                <w:bCs/>
                <w:iCs/>
                <w:color w:val="17365D" w:themeColor="text2" w:themeShade="BF"/>
                <w:sz w:val="16"/>
                <w:szCs w:val="16"/>
                <w:lang w:val="en-US"/>
              </w:rPr>
              <w:t>typedef</w:t>
            </w:r>
            <w:r w:rsidRPr="009A2183">
              <w:rPr>
                <w:color w:val="17365D" w:themeColor="text2" w:themeShade="BF"/>
                <w:sz w:val="16"/>
                <w:szCs w:val="16"/>
                <w:lang w:val="en-US"/>
              </w:rPr>
              <w:t xml:space="preserve"> </w:t>
            </w:r>
            <w:r w:rsidRPr="009A2183">
              <w:rPr>
                <w:b/>
                <w:bCs/>
                <w:iCs/>
                <w:color w:val="17365D" w:themeColor="text2" w:themeShade="BF"/>
                <w:sz w:val="16"/>
                <w:szCs w:val="16"/>
                <w:lang w:val="en-US"/>
              </w:rPr>
              <w:t>struct</w:t>
            </w:r>
            <w:r w:rsidRPr="009A2183">
              <w:rPr>
                <w:color w:val="17365D" w:themeColor="text2" w:themeShade="BF"/>
                <w:sz w:val="16"/>
                <w:szCs w:val="16"/>
                <w:lang w:val="en-US"/>
              </w:rPr>
              <w:t xml:space="preserve"> Element * po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6B114C9" w14:textId="2377AE1C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2770F9A" w14:textId="77777777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A2183" w:rsidRPr="009A2183" w14:paraId="2EB30130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63EBA6" w14:textId="77777777" w:rsidR="009A2183" w:rsidRPr="009A2183" w:rsidRDefault="009A2183" w:rsidP="009A2183">
            <w:pPr>
              <w:spacing w:after="0" w:line="240" w:lineRule="auto"/>
              <w:rPr>
                <w:b/>
                <w:bCs/>
                <w:i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b/>
                <w:bCs/>
                <w:iCs/>
                <w:color w:val="17365D" w:themeColor="text2" w:themeShade="BF"/>
                <w:sz w:val="16"/>
                <w:szCs w:val="16"/>
                <w:lang w:val="en-US"/>
              </w:rPr>
              <w:t>struc</w:t>
            </w:r>
            <w:r w:rsidRPr="009A2183">
              <w:rPr>
                <w:color w:val="17365D" w:themeColor="text2" w:themeShade="BF"/>
                <w:sz w:val="16"/>
                <w:szCs w:val="16"/>
                <w:lang w:val="en-US"/>
              </w:rPr>
              <w:t>t Element {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B54116D" w14:textId="7757BDBA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32D5F6E" w14:textId="77777777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A2183" w:rsidRPr="009A2183" w14:paraId="68EFDD6E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4415C97" w14:textId="77777777" w:rsidR="009A2183" w:rsidRPr="009A2183" w:rsidRDefault="009A2183" w:rsidP="009A2183">
            <w:pPr>
              <w:spacing w:after="0" w:line="240" w:lineRule="auto"/>
              <w:rPr>
                <w:b/>
                <w:bCs/>
                <w:i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b/>
                <w:bCs/>
                <w:iCs/>
                <w:color w:val="17365D" w:themeColor="text2" w:themeShade="BF"/>
                <w:sz w:val="16"/>
                <w:szCs w:val="16"/>
                <w:lang w:val="en-US"/>
              </w:rPr>
              <w:t>int</w:t>
            </w:r>
            <w:r w:rsidRPr="009A2183">
              <w:rPr>
                <w:color w:val="17365D" w:themeColor="text2" w:themeShade="BF"/>
                <w:sz w:val="16"/>
                <w:szCs w:val="16"/>
                <w:lang w:val="en-US"/>
              </w:rPr>
              <w:t xml:space="preserve"> Data; po Next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A89D1A3" w14:textId="6DABC09D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43C50AE" w14:textId="77777777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A2183" w:rsidRPr="009A2183" w14:paraId="4E0F1B98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50EA3F8" w14:textId="77777777" w:rsidR="009A2183" w:rsidRPr="009A2183" w:rsidRDefault="009A2183" w:rsidP="009A2183">
            <w:pPr>
              <w:spacing w:after="0" w:line="240" w:lineRule="auto"/>
              <w:rPr>
                <w:color w:val="17365D" w:themeColor="text2" w:themeShade="BF"/>
                <w:sz w:val="16"/>
                <w:szCs w:val="16"/>
              </w:rPr>
            </w:pPr>
            <w:r w:rsidRPr="009A2183">
              <w:rPr>
                <w:color w:val="17365D" w:themeColor="text2" w:themeShade="BF"/>
                <w:sz w:val="16"/>
                <w:szCs w:val="16"/>
                <w:lang w:val="en-US"/>
              </w:rPr>
              <w:t>}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DB54739" w14:textId="30B910D7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E7A1F4A" w14:textId="77777777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A2183" w:rsidRPr="009A2183" w14:paraId="4DDE12EA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A27B86" w14:textId="77777777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color w:val="17365D" w:themeColor="text2" w:themeShade="BF"/>
                <w:sz w:val="16"/>
                <w:szCs w:val="16"/>
              </w:rPr>
              <w:t> 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8698D55" w14:textId="193383D6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45FE4EC" w14:textId="77777777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A2183" w:rsidRPr="009A2183" w14:paraId="16B658E0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B888B66" w14:textId="77777777" w:rsidR="009A2183" w:rsidRPr="009A2183" w:rsidRDefault="009A2183" w:rsidP="009A2183">
            <w:pPr>
              <w:spacing w:after="0" w:line="240" w:lineRule="auto"/>
              <w:rPr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b/>
                <w:bCs/>
                <w:color w:val="17365D" w:themeColor="text2" w:themeShade="BF"/>
                <w:sz w:val="16"/>
                <w:szCs w:val="16"/>
              </w:rPr>
              <w:t>po q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058B394" w14:textId="5992F8F3" w:rsidR="009A2183" w:rsidRPr="009A2183" w:rsidRDefault="003A634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7665712B" wp14:editId="2CB3783B">
                  <wp:extent cx="761905" cy="161905"/>
                  <wp:effectExtent l="0" t="0" r="63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1905" cy="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A2183"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5EE0159" w14:textId="579122EB" w:rsidR="009A2183" w:rsidRPr="0094030E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 w:rsidR="0094030E">
              <w:rPr>
                <w:rFonts w:ascii="Calibri" w:hAnsi="Calibri"/>
                <w:color w:val="000000"/>
                <w:sz w:val="16"/>
                <w:szCs w:val="16"/>
              </w:rPr>
              <w:t xml:space="preserve">Инициализираме </w:t>
            </w:r>
            <w:r w:rsidR="003A6343">
              <w:rPr>
                <w:rFonts w:ascii="Calibri" w:hAnsi="Calibri"/>
                <w:color w:val="000000"/>
                <w:sz w:val="16"/>
                <w:szCs w:val="16"/>
              </w:rPr>
              <w:t>указател</w:t>
            </w:r>
            <w:r w:rsidR="00C2329F">
              <w:rPr>
                <w:rFonts w:ascii="Calibri" w:hAnsi="Calibri"/>
                <w:color w:val="000000"/>
                <w:sz w:val="16"/>
                <w:szCs w:val="16"/>
              </w:rPr>
              <w:t xml:space="preserve"> </w:t>
            </w:r>
            <w:r w:rsidR="0094030E">
              <w:rPr>
                <w:rFonts w:ascii="Calibri" w:hAnsi="Calibri"/>
                <w:color w:val="000000"/>
                <w:sz w:val="16"/>
                <w:szCs w:val="16"/>
              </w:rPr>
              <w:t xml:space="preserve">от тип </w:t>
            </w:r>
            <w:r w:rsidR="0094030E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 xml:space="preserve">po </w:t>
            </w:r>
            <w:r w:rsidR="0094030E">
              <w:rPr>
                <w:rFonts w:ascii="Calibri" w:hAnsi="Calibri"/>
                <w:color w:val="000000"/>
                <w:sz w:val="16"/>
                <w:szCs w:val="16"/>
              </w:rPr>
              <w:t>с име q</w:t>
            </w:r>
          </w:p>
        </w:tc>
      </w:tr>
      <w:tr w:rsidR="009A2183" w:rsidRPr="009A2183" w14:paraId="6721EC01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C7C3CEC" w14:textId="64CF4215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53A28BC" w14:textId="68F11C8E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339B001" w14:textId="77777777" w:rsidR="009A2183" w:rsidRPr="009A2183" w:rsidRDefault="009A2183" w:rsidP="009A2183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4030E" w:rsidRPr="009A2183" w14:paraId="07FF387E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67D3CF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po p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9355FD2" w14:textId="5C59A5F9" w:rsidR="0094030E" w:rsidRPr="009A2183" w:rsidRDefault="003A6343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noProof/>
              </w:rPr>
              <w:drawing>
                <wp:inline distT="0" distB="0" distL="0" distR="0" wp14:anchorId="76412628" wp14:editId="3C61D188">
                  <wp:extent cx="761905" cy="161905"/>
                  <wp:effectExtent l="0" t="0" r="63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61905" cy="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4030E"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FAA0144" w14:textId="2532B910" w:rsidR="0094030E" w:rsidRPr="0094030E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Инициализираме </w:t>
            </w:r>
            <w:r w:rsidR="003A6343">
              <w:rPr>
                <w:rFonts w:ascii="Calibri" w:hAnsi="Calibri"/>
                <w:color w:val="000000"/>
                <w:sz w:val="16"/>
                <w:szCs w:val="16"/>
              </w:rPr>
              <w:t>указател</w:t>
            </w: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от тип </w:t>
            </w:r>
            <w:r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 xml:space="preserve">po </w:t>
            </w: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с име </w:t>
            </w:r>
            <w:r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>p</w:t>
            </w:r>
          </w:p>
        </w:tc>
      </w:tr>
      <w:tr w:rsidR="0094030E" w:rsidRPr="009A2183" w14:paraId="66D07072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26E262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 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FC7B4AD" w14:textId="386CA490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B6B19FA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4030E" w:rsidRPr="009A2183" w14:paraId="057771CF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76C371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q=NULL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834B3D3" w14:textId="74B1A43E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8E35D1A" w14:textId="0C8BAE24" w:rsidR="0094030E" w:rsidRPr="0094030E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Указателят </w:t>
            </w:r>
            <w:r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 xml:space="preserve">q </w:t>
            </w:r>
            <w:r>
              <w:rPr>
                <w:rFonts w:ascii="Calibri" w:hAnsi="Calibri"/>
                <w:color w:val="000000"/>
                <w:sz w:val="16"/>
                <w:szCs w:val="16"/>
              </w:rPr>
              <w:t>няма стойност и не сочи към нищо</w:t>
            </w:r>
          </w:p>
        </w:tc>
      </w:tr>
      <w:tr w:rsidR="0094030E" w:rsidRPr="009A2183" w14:paraId="6FE38E98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55D0FD" w14:textId="2BBCDDB9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и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13F5BFE" w14:textId="724854FF" w:rsidR="0094030E" w:rsidRPr="009A2183" w:rsidRDefault="00D92615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D92615">
              <w:rPr>
                <w:rFonts w:ascii="Calibri" w:hAnsi="Calibri"/>
                <w:noProof/>
                <w:color w:val="000000"/>
                <w:sz w:val="16"/>
                <w:szCs w:val="16"/>
              </w:rPr>
              <w:drawing>
                <wp:anchor distT="0" distB="0" distL="114300" distR="114300" simplePos="0" relativeHeight="251654144" behindDoc="0" locked="0" layoutInCell="1" allowOverlap="1" wp14:anchorId="2EB0D307" wp14:editId="5FC28814">
                  <wp:simplePos x="0" y="0"/>
                  <wp:positionH relativeFrom="column">
                    <wp:posOffset>5715</wp:posOffset>
                  </wp:positionH>
                  <wp:positionV relativeFrom="paragraph">
                    <wp:posOffset>-300990</wp:posOffset>
                  </wp:positionV>
                  <wp:extent cx="1238250" cy="457200"/>
                  <wp:effectExtent l="0" t="0" r="0" b="0"/>
                  <wp:wrapNone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3120" behindDoc="0" locked="0" layoutInCell="1" allowOverlap="1" wp14:anchorId="3EA4F750" wp14:editId="74F449C3">
                      <wp:simplePos x="0" y="0"/>
                      <wp:positionH relativeFrom="column">
                        <wp:posOffset>1346835</wp:posOffset>
                      </wp:positionH>
                      <wp:positionV relativeFrom="paragraph">
                        <wp:posOffset>-13335</wp:posOffset>
                      </wp:positionV>
                      <wp:extent cx="193675" cy="144145"/>
                      <wp:effectExtent l="0" t="0" r="34925" b="27305"/>
                      <wp:wrapNone/>
                      <wp:docPr id="10" name="Group 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193675" cy="144145"/>
                                <a:chOff x="4676775" y="1389063"/>
                                <a:chExt cx="74" cy="67"/>
                              </a:xfrm>
                            </wpg:grpSpPr>
                            <wps:wsp>
                              <wps:cNvPr id="11" name="Oval 1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676775" y="1389063"/>
                                  <a:ext cx="74" cy="67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C0C0C0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12" name="Line 39"/>
                              <wps:cNvCnPr/>
                              <wps:spPr bwMode="auto">
                                <a:xfrm>
                                  <a:off x="4676775" y="1389063"/>
                                  <a:ext cx="74" cy="67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3" name="Line 40"/>
                              <wps:cNvCnPr/>
                              <wps:spPr bwMode="auto">
                                <a:xfrm flipV="1">
                                  <a:off x="4676775" y="1389063"/>
                                  <a:ext cx="74" cy="67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EB7896C" id="Group 37" o:spid="_x0000_s1026" style="position:absolute;margin-left:106.05pt;margin-top:-1.05pt;width:15.25pt;height:11.35pt;z-index:251653120;mso-width-relative:margin;mso-height-relative:margin" coordorigin="46767,13890" coordsize="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">
                      <v:oval id="Oval 11" o:spid="_x0000_s1027" style="position:absolute;left:46767;top:13890;width:1;height: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" fillcolor="silver"/>
                      <v:line id="Line 39" o:spid="_x0000_s1028" style="position:absolute;visibility:visible;mso-wrap-style:square" from="46767,13890" to="46768,1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"/>
                      <v:line id="Line 40" o:spid="_x0000_s1029" style="position:absolute;flip:y;visibility:visible;mso-wrap-style:square" from="46767,13890" to="46768,1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"/>
                    </v:group>
                  </w:pict>
                </mc:Fallback>
              </mc:AlternateContent>
            </w:r>
            <w:r w:rsidR="0094030E"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6B8F032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4030E" w:rsidRPr="009A2183" w14:paraId="41459AC4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E254A9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p= New Element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0D67931" w14:textId="04CDD519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 w:rsidR="00D92615" w:rsidRPr="00D92615">
              <w:rPr>
                <w:rFonts w:ascii="Calibri" w:hAnsi="Calibri"/>
                <w:noProof/>
                <w:color w:val="000000"/>
                <w:sz w:val="16"/>
                <w:szCs w:val="16"/>
              </w:rPr>
              <w:drawing>
                <wp:inline distT="0" distB="0" distL="0" distR="0" wp14:anchorId="79394DFA" wp14:editId="541AC8F1">
                  <wp:extent cx="1238423" cy="457264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423" cy="457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EF3FD35" w14:textId="37FA92B8" w:rsidR="0094030E" w:rsidRPr="0094030E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Правим Р от тип нов елемент </w:t>
            </w:r>
          </w:p>
        </w:tc>
      </w:tr>
      <w:tr w:rsidR="0094030E" w:rsidRPr="009A2183" w14:paraId="0455A393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4F3A1B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 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874DCAC" w14:textId="6774CE76" w:rsidR="0094030E" w:rsidRPr="009A2183" w:rsidRDefault="00D92615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D92615">
              <w:rPr>
                <w:rFonts w:ascii="Calibri" w:hAnsi="Calibri"/>
                <w:noProof/>
                <w:color w:val="000000"/>
                <w:sz w:val="16"/>
                <w:szCs w:val="16"/>
              </w:rPr>
              <w:drawing>
                <wp:anchor distT="0" distB="0" distL="114300" distR="114300" simplePos="0" relativeHeight="251656192" behindDoc="0" locked="0" layoutInCell="1" allowOverlap="1" wp14:anchorId="1C24B281" wp14:editId="12E0C677">
                  <wp:simplePos x="0" y="0"/>
                  <wp:positionH relativeFrom="column">
                    <wp:posOffset>1264285</wp:posOffset>
                  </wp:positionH>
                  <wp:positionV relativeFrom="paragraph">
                    <wp:posOffset>-227965</wp:posOffset>
                  </wp:positionV>
                  <wp:extent cx="828675" cy="666750"/>
                  <wp:effectExtent l="0" t="0" r="9525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8675" cy="666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4030E"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6429B89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4030E" w:rsidRPr="009A2183" w14:paraId="2485DFDB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8BC1A96" w14:textId="77777777" w:rsidR="00D92615" w:rsidRDefault="00D92615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</w:p>
          <w:p w14:paraId="767A5A59" w14:textId="77777777" w:rsidR="00D92615" w:rsidRDefault="00D92615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</w:p>
          <w:p w14:paraId="5DE7D6DB" w14:textId="77777777" w:rsidR="00D92615" w:rsidRDefault="00D92615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</w:p>
          <w:p w14:paraId="6470F8D8" w14:textId="4EE90EC1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p--&gt;data = 78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D076A62" w14:textId="2A791EF5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0890B5F" w14:textId="29EB460D" w:rsidR="0094030E" w:rsidRPr="009A2183" w:rsidRDefault="00D92615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>Стойността на мястото към което сочи указателя е 78</w:t>
            </w:r>
          </w:p>
        </w:tc>
      </w:tr>
      <w:tr w:rsidR="0094030E" w:rsidRPr="009A2183" w14:paraId="4F4433DD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E98BB5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color w:val="17365D" w:themeColor="text2" w:themeShade="BF"/>
                <w:sz w:val="16"/>
                <w:szCs w:val="16"/>
              </w:rPr>
              <w:t> 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0A1781C" w14:textId="03A55D99" w:rsidR="0094030E" w:rsidRPr="009A2183" w:rsidRDefault="00C2329F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D92615">
              <w:rPr>
                <w:rFonts w:ascii="Calibri" w:hAnsi="Calibri"/>
                <w:noProof/>
                <w:color w:val="000000"/>
                <w:sz w:val="16"/>
                <w:szCs w:val="16"/>
              </w:rPr>
              <w:drawing>
                <wp:anchor distT="0" distB="0" distL="114300" distR="114300" simplePos="0" relativeHeight="251661312" behindDoc="0" locked="0" layoutInCell="1" allowOverlap="1" wp14:anchorId="4F8B58C2" wp14:editId="386AC304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-266700</wp:posOffset>
                  </wp:positionV>
                  <wp:extent cx="511175" cy="411480"/>
                  <wp:effectExtent l="0" t="0" r="3175" b="7620"/>
                  <wp:wrapNone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175" cy="411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63B104BF" wp14:editId="5806B94F">
                  <wp:simplePos x="0" y="0"/>
                  <wp:positionH relativeFrom="column">
                    <wp:posOffset>393065</wp:posOffset>
                  </wp:positionH>
                  <wp:positionV relativeFrom="paragraph">
                    <wp:posOffset>-84455</wp:posOffset>
                  </wp:positionV>
                  <wp:extent cx="1237615" cy="456565"/>
                  <wp:effectExtent l="0" t="0" r="635" b="635"/>
                  <wp:wrapNone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7615" cy="456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4030E"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D8981C4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4030E" w:rsidRPr="009A2183" w14:paraId="5C03DFD1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E63F27" w14:textId="77777777" w:rsidR="00C2329F" w:rsidRDefault="00C2329F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</w:p>
          <w:p w14:paraId="04C60D84" w14:textId="77777777" w:rsidR="00C2329F" w:rsidRDefault="00C2329F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</w:p>
          <w:p w14:paraId="71877A2A" w14:textId="77777777" w:rsidR="00C2329F" w:rsidRDefault="00C2329F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</w:p>
          <w:p w14:paraId="7D268470" w14:textId="109D9358" w:rsidR="00C2329F" w:rsidRDefault="00C2329F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</w:p>
          <w:p w14:paraId="082A4940" w14:textId="77777777" w:rsidR="00C2329F" w:rsidRDefault="00C2329F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</w:p>
          <w:p w14:paraId="06868246" w14:textId="7566A074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p--&gt;Next = q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3F2EF51" w14:textId="340D970D" w:rsidR="00C2329F" w:rsidRDefault="00C2329F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                                               78</w:t>
            </w: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  <w:p w14:paraId="71407ADD" w14:textId="338A2D3F" w:rsidR="0094030E" w:rsidRPr="009A2183" w:rsidRDefault="00C2329F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</w:t>
            </w:r>
            <w:r w:rsidR="0094030E"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1B65C68" w14:textId="7D0DAC72" w:rsidR="0094030E" w:rsidRPr="00C2329F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 w:rsidR="00C2329F">
              <w:rPr>
                <w:rFonts w:ascii="Calibri" w:hAnsi="Calibri"/>
                <w:color w:val="000000"/>
                <w:sz w:val="16"/>
                <w:szCs w:val="16"/>
              </w:rPr>
              <w:t xml:space="preserve">Указателя на елемнта р сочи към </w:t>
            </w:r>
            <w:r w:rsidR="00C2329F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>q</w:t>
            </w:r>
          </w:p>
        </w:tc>
      </w:tr>
      <w:tr w:rsidR="0094030E" w:rsidRPr="009A2183" w14:paraId="6B66B12B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AE2D32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color w:val="17365D" w:themeColor="text2" w:themeShade="BF"/>
                <w:sz w:val="16"/>
                <w:szCs w:val="16"/>
              </w:rPr>
              <w:t> 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4088998" w14:textId="43592943" w:rsidR="0094030E" w:rsidRPr="009A2183" w:rsidRDefault="00541FB2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C2329F">
              <w:rPr>
                <w:rFonts w:ascii="Calibri" w:hAnsi="Calibri"/>
                <w:noProof/>
                <w:color w:val="000000"/>
                <w:sz w:val="16"/>
                <w:szCs w:val="16"/>
              </w:rPr>
              <w:drawing>
                <wp:anchor distT="0" distB="0" distL="114300" distR="114300" simplePos="0" relativeHeight="251666432" behindDoc="0" locked="0" layoutInCell="1" allowOverlap="1" wp14:anchorId="75C97DE6" wp14:editId="613D2E82">
                  <wp:simplePos x="0" y="0"/>
                  <wp:positionH relativeFrom="column">
                    <wp:posOffset>763905</wp:posOffset>
                  </wp:positionH>
                  <wp:positionV relativeFrom="paragraph">
                    <wp:posOffset>-6350</wp:posOffset>
                  </wp:positionV>
                  <wp:extent cx="449580" cy="365760"/>
                  <wp:effectExtent l="0" t="0" r="7620" b="0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58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4030E"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 w:rsidR="00C2329F">
              <w:rPr>
                <w:noProof/>
              </w:rPr>
              <w:drawing>
                <wp:inline distT="0" distB="0" distL="0" distR="0" wp14:anchorId="04837731" wp14:editId="428032DF">
                  <wp:extent cx="771429" cy="161905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1429" cy="161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693490F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4030E" w:rsidRPr="009A2183" w14:paraId="59EC23E1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DA7ADF7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q = p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4C9B394" w14:textId="36DC7AA0" w:rsidR="0094030E" w:rsidRPr="003A634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8FAD5E2" w14:textId="038182F6" w:rsidR="0094030E" w:rsidRPr="00541FB2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 w:rsidR="00541FB2">
              <w:rPr>
                <w:rFonts w:ascii="Calibri" w:hAnsi="Calibri"/>
                <w:color w:val="000000"/>
                <w:sz w:val="16"/>
                <w:szCs w:val="16"/>
              </w:rPr>
              <w:t xml:space="preserve">Елементът </w:t>
            </w:r>
            <w:r w:rsidR="00541FB2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 xml:space="preserve">q </w:t>
            </w:r>
            <w:r w:rsidR="00541FB2">
              <w:rPr>
                <w:rFonts w:ascii="Calibri" w:hAnsi="Calibri"/>
                <w:color w:val="000000"/>
                <w:sz w:val="16"/>
                <w:szCs w:val="16"/>
              </w:rPr>
              <w:t xml:space="preserve">става равен на </w:t>
            </w:r>
            <w:r w:rsidR="00541FB2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>p ,</w:t>
            </w:r>
            <w:r w:rsidR="00541FB2">
              <w:rPr>
                <w:rFonts w:ascii="Calibri" w:hAnsi="Calibri"/>
                <w:color w:val="000000"/>
                <w:sz w:val="16"/>
                <w:szCs w:val="16"/>
              </w:rPr>
              <w:t>тоест сочат към едно и също място</w:t>
            </w:r>
          </w:p>
        </w:tc>
      </w:tr>
      <w:tr w:rsidR="0094030E" w:rsidRPr="009A2183" w14:paraId="7E787679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3295457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color w:val="17365D" w:themeColor="text2" w:themeShade="BF"/>
                <w:sz w:val="16"/>
                <w:szCs w:val="16"/>
              </w:rPr>
              <w:t> 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3957321" w14:textId="26080DEF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76EBDE9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4030E" w:rsidRPr="009A2183" w14:paraId="5A273CDD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65F032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p= New Element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7BCB243" w14:textId="237B306E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D0F972B" w14:textId="2D84420E" w:rsidR="0094030E" w:rsidRPr="003A634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 w:rsidR="003A6343">
              <w:rPr>
                <w:rFonts w:ascii="Calibri" w:hAnsi="Calibri"/>
                <w:color w:val="000000"/>
                <w:sz w:val="16"/>
                <w:szCs w:val="16"/>
              </w:rPr>
              <w:t xml:space="preserve">Създаваме нов елемент с име </w:t>
            </w:r>
            <w:r w:rsidR="003A6343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>p</w:t>
            </w:r>
          </w:p>
        </w:tc>
      </w:tr>
      <w:tr w:rsidR="0094030E" w:rsidRPr="009A2183" w14:paraId="58F85AC5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E56C806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color w:val="17365D" w:themeColor="text2" w:themeShade="BF"/>
                <w:sz w:val="16"/>
                <w:szCs w:val="16"/>
              </w:rPr>
              <w:lastRenderedPageBreak/>
              <w:t> 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2444A92" w14:textId="65B087C5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0EDAC51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4030E" w:rsidRPr="009A2183" w14:paraId="5CC34408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BF0C03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p--&gt;data = 38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E3C9DC4" w14:textId="700D7D16" w:rsidR="0094030E" w:rsidRPr="009A2183" w:rsidRDefault="003A6343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1" wp14:anchorId="55800F23" wp14:editId="68C69323">
                  <wp:simplePos x="0" y="0"/>
                  <wp:positionH relativeFrom="column">
                    <wp:posOffset>37465</wp:posOffset>
                  </wp:positionH>
                  <wp:positionV relativeFrom="paragraph">
                    <wp:posOffset>-92075</wp:posOffset>
                  </wp:positionV>
                  <wp:extent cx="586740" cy="215900"/>
                  <wp:effectExtent l="0" t="0" r="3810" b="0"/>
                  <wp:wrapNone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740" cy="21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         </w:t>
            </w:r>
            <w:r w:rsidR="0094030E"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>
              <w:rPr>
                <w:rFonts w:ascii="Calibri" w:hAnsi="Calibri"/>
                <w:color w:val="000000"/>
                <w:sz w:val="16"/>
                <w:szCs w:val="16"/>
              </w:rPr>
              <w:t>38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67D3768" w14:textId="5D7FBE4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 w:rsidR="003A6343">
              <w:rPr>
                <w:rFonts w:ascii="Calibri" w:hAnsi="Calibri"/>
                <w:color w:val="000000"/>
                <w:sz w:val="16"/>
                <w:szCs w:val="16"/>
              </w:rPr>
              <w:t>Датата на р е равна на 38</w:t>
            </w:r>
          </w:p>
        </w:tc>
      </w:tr>
      <w:tr w:rsidR="0094030E" w:rsidRPr="009A2183" w14:paraId="3193107A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A15CA09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color w:val="17365D" w:themeColor="text2" w:themeShade="BF"/>
                <w:sz w:val="16"/>
                <w:szCs w:val="16"/>
              </w:rPr>
              <w:t> 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40F4A106" w14:textId="0F62103B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3D23049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4030E" w:rsidRPr="009A2183" w14:paraId="7651705A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EBD562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p--&gt;Next = q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F661239" w14:textId="72550B0E" w:rsidR="0094030E" w:rsidRPr="003A634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 w:rsidR="003A6343">
              <w:rPr>
                <w:noProof/>
              </w:rPr>
              <w:drawing>
                <wp:anchor distT="0" distB="0" distL="114300" distR="114300" simplePos="0" relativeHeight="251671552" behindDoc="0" locked="0" layoutInCell="1" allowOverlap="1" wp14:anchorId="16CDAC87" wp14:editId="75CC5BE8">
                  <wp:simplePos x="0" y="0"/>
                  <wp:positionH relativeFrom="column">
                    <wp:posOffset>23495</wp:posOffset>
                  </wp:positionH>
                  <wp:positionV relativeFrom="paragraph">
                    <wp:posOffset>-635</wp:posOffset>
                  </wp:positionV>
                  <wp:extent cx="342900" cy="278130"/>
                  <wp:effectExtent l="0" t="0" r="0" b="762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278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3A6343">
              <w:rPr>
                <w:rFonts w:ascii="Calibri" w:hAnsi="Calibri"/>
                <w:color w:val="000000"/>
                <w:sz w:val="16"/>
                <w:szCs w:val="16"/>
              </w:rPr>
              <w:t xml:space="preserve">                  </w:t>
            </w:r>
            <w:r w:rsidR="003A6343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>q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09D61E34" w14:textId="55C3C06E" w:rsidR="0094030E" w:rsidRPr="003A634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 w:rsidR="003A6343">
              <w:rPr>
                <w:rFonts w:ascii="Calibri" w:hAnsi="Calibri"/>
                <w:color w:val="000000"/>
                <w:sz w:val="16"/>
                <w:szCs w:val="16"/>
              </w:rPr>
              <w:t xml:space="preserve">Указателят на елемента п сочи към </w:t>
            </w:r>
            <w:r w:rsidR="003A6343">
              <w:rPr>
                <w:rFonts w:ascii="Calibri" w:hAnsi="Calibri"/>
                <w:color w:val="000000"/>
                <w:sz w:val="16"/>
                <w:szCs w:val="16"/>
                <w:lang w:val="en-US"/>
              </w:rPr>
              <w:t>q</w:t>
            </w:r>
          </w:p>
        </w:tc>
      </w:tr>
      <w:tr w:rsidR="0094030E" w:rsidRPr="009A2183" w14:paraId="03FC806A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D502721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color w:val="17365D" w:themeColor="text2" w:themeShade="BF"/>
                <w:sz w:val="16"/>
                <w:szCs w:val="16"/>
              </w:rPr>
              <w:t> 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76F9EF55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D5F819E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4030E" w:rsidRPr="009A2183" w14:paraId="0B5F5273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D71949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q = p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3EF1B087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90E0EEC" w14:textId="09F99FD0" w:rsidR="0094030E" w:rsidRPr="003A634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  <w:lang w:val="en-US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 w:rsidR="003A6343">
              <w:rPr>
                <w:rFonts w:ascii="Calibri" w:hAnsi="Calibri"/>
                <w:color w:val="000000"/>
                <w:sz w:val="16"/>
                <w:szCs w:val="16"/>
              </w:rPr>
              <w:t>Q е равно на р</w:t>
            </w:r>
          </w:p>
        </w:tc>
      </w:tr>
      <w:tr w:rsidR="0094030E" w:rsidRPr="009A2183" w14:paraId="340F77B2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EAA9AB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color w:val="17365D" w:themeColor="text2" w:themeShade="BF"/>
                <w:sz w:val="16"/>
                <w:szCs w:val="16"/>
              </w:rPr>
              <w:t> 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5F7BDF2F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2E2DF4A7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</w:tr>
      <w:tr w:rsidR="0094030E" w:rsidRPr="009A2183" w14:paraId="731FEEBB" w14:textId="77777777" w:rsidTr="004D4534">
        <w:trPr>
          <w:trHeight w:val="300"/>
        </w:trPr>
        <w:tc>
          <w:tcPr>
            <w:tcW w:w="228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06FB703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</w:pPr>
            <w:r w:rsidRPr="009A2183">
              <w:rPr>
                <w:rFonts w:ascii="Calibri" w:hAnsi="Calibri"/>
                <w:b/>
                <w:bCs/>
                <w:color w:val="17365D" w:themeColor="text2" w:themeShade="BF"/>
                <w:sz w:val="16"/>
                <w:szCs w:val="16"/>
              </w:rPr>
              <w:t>p = p--&gt;Next ;</w:t>
            </w:r>
          </w:p>
        </w:tc>
        <w:tc>
          <w:tcPr>
            <w:tcW w:w="3544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68CCD5A3" w14:textId="77777777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326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14:paraId="152CCF78" w14:textId="5B019D98" w:rsidR="0094030E" w:rsidRPr="009A2183" w:rsidRDefault="0094030E" w:rsidP="0094030E">
            <w:pPr>
              <w:spacing w:after="0" w:line="240" w:lineRule="auto"/>
              <w:rPr>
                <w:rFonts w:ascii="Calibri" w:hAnsi="Calibri"/>
                <w:color w:val="000000"/>
                <w:sz w:val="16"/>
                <w:szCs w:val="16"/>
              </w:rPr>
            </w:pPr>
            <w:r w:rsidRPr="009A2183">
              <w:rPr>
                <w:rFonts w:ascii="Calibri" w:hAnsi="Calibri"/>
                <w:color w:val="000000"/>
                <w:sz w:val="16"/>
                <w:szCs w:val="16"/>
              </w:rPr>
              <w:t> </w:t>
            </w:r>
            <w:r w:rsidR="003A6343">
              <w:rPr>
                <w:rFonts w:ascii="Calibri" w:hAnsi="Calibri"/>
                <w:color w:val="000000"/>
                <w:sz w:val="16"/>
                <w:szCs w:val="16"/>
              </w:rPr>
              <w:t>Р е равно на указателят на р</w:t>
            </w:r>
          </w:p>
        </w:tc>
      </w:tr>
    </w:tbl>
    <w:p w14:paraId="2B16685B" w14:textId="297DBC41" w:rsidR="002A3BFE" w:rsidRPr="002A3BFE" w:rsidRDefault="002A3BFE" w:rsidP="002A3BFE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szCs w:val="24"/>
        </w:rPr>
      </w:pPr>
      <w:r w:rsidRPr="002A3BFE">
        <w:rPr>
          <w:szCs w:val="24"/>
        </w:rPr>
        <w:t xml:space="preserve">Напишете </w:t>
      </w:r>
      <w:r w:rsidR="00130CC6">
        <w:rPr>
          <w:szCs w:val="24"/>
        </w:rPr>
        <w:t xml:space="preserve">в кода долу </w:t>
      </w:r>
      <w:r>
        <w:rPr>
          <w:szCs w:val="24"/>
        </w:rPr>
        <w:t xml:space="preserve">смислени коментари </w:t>
      </w:r>
      <w:r w:rsidR="00130CC6">
        <w:rPr>
          <w:szCs w:val="24"/>
        </w:rPr>
        <w:t xml:space="preserve">на екран, </w:t>
      </w:r>
      <w:r w:rsidR="00130CC6" w:rsidRPr="002A3BFE">
        <w:rPr>
          <w:szCs w:val="24"/>
        </w:rPr>
        <w:t>на български</w:t>
      </w:r>
      <w:r w:rsidR="00130CC6">
        <w:rPr>
          <w:szCs w:val="24"/>
        </w:rPr>
        <w:t xml:space="preserve">, на мястото на дадените </w:t>
      </w:r>
      <w:r>
        <w:rPr>
          <w:szCs w:val="24"/>
        </w:rPr>
        <w:t>в червено</w:t>
      </w:r>
      <w:r w:rsidRPr="002A3BFE">
        <w:rPr>
          <w:szCs w:val="24"/>
        </w:rPr>
        <w:t xml:space="preserve"> (очевидно, трабва първо да разберете какво прави </w:t>
      </w:r>
      <w:r w:rsidR="00D002E0">
        <w:rPr>
          <w:szCs w:val="24"/>
        </w:rPr>
        <w:t>кодът</w:t>
      </w:r>
      <w:r w:rsidRPr="002A3BFE">
        <w:rPr>
          <w:szCs w:val="24"/>
        </w:rPr>
        <w:t>):</w:t>
      </w:r>
    </w:p>
    <w:p w14:paraId="15AE3E9B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>#include&lt;iostream&gt;</w:t>
      </w:r>
    </w:p>
    <w:p w14:paraId="58A48817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>#include&lt;clocale&gt;</w:t>
      </w:r>
    </w:p>
    <w:p w14:paraId="3B05B4A5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>using namespace std;</w:t>
      </w:r>
    </w:p>
    <w:p w14:paraId="64EFF30F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>typedef struct Element * po;</w:t>
      </w:r>
    </w:p>
    <w:p w14:paraId="644C6D79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>struct Element{</w:t>
      </w:r>
    </w:p>
    <w:p w14:paraId="6310B1CB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int Pole1;</w:t>
      </w:r>
    </w:p>
    <w:p w14:paraId="128195BC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float Pole2;</w:t>
      </w:r>
    </w:p>
    <w:p w14:paraId="105A10BC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har Pole3;</w:t>
      </w:r>
    </w:p>
    <w:p w14:paraId="6A40C20E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>};</w:t>
      </w:r>
    </w:p>
    <w:p w14:paraId="5161710C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>void main() {</w:t>
      </w:r>
    </w:p>
    <w:p w14:paraId="223AAAA9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setlocale(LC_ALL, "Bulgarian");</w:t>
      </w:r>
    </w:p>
    <w:p w14:paraId="3FB1CBF1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po p;</w:t>
      </w:r>
    </w:p>
    <w:p w14:paraId="22E9BF62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p = new  Element;</w:t>
      </w:r>
    </w:p>
    <w:p w14:paraId="7C5FDC7A" w14:textId="7B253212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6F1712">
        <w:rPr>
          <w:color w:val="FF0000"/>
          <w:szCs w:val="24"/>
        </w:rPr>
        <w:t>създаваме нов елемент от тип Елемент</w:t>
      </w:r>
      <w:r w:rsidRPr="008A63F4">
        <w:rPr>
          <w:szCs w:val="24"/>
        </w:rPr>
        <w:t>" &lt;&lt; endl;</w:t>
      </w:r>
    </w:p>
    <w:p w14:paraId="049A3846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in &gt;&gt; p-&gt;Pole1;</w:t>
      </w:r>
    </w:p>
    <w:p w14:paraId="2B6D83F6" w14:textId="59AD6B20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6F1712">
        <w:rPr>
          <w:color w:val="FF0000"/>
          <w:szCs w:val="24"/>
        </w:rPr>
        <w:t xml:space="preserve">въвеждаме стойност за Поле1 което е </w:t>
      </w:r>
      <w:r w:rsidR="006F1712">
        <w:rPr>
          <w:color w:val="FF0000"/>
          <w:szCs w:val="24"/>
          <w:lang w:val="en-US"/>
        </w:rPr>
        <w:t>int</w:t>
      </w:r>
      <w:r w:rsidRPr="008A63F4">
        <w:rPr>
          <w:szCs w:val="24"/>
        </w:rPr>
        <w:t>" &lt;&lt; endl;</w:t>
      </w:r>
    </w:p>
    <w:p w14:paraId="236C467E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in &gt;&gt; p-&gt;Pole2;</w:t>
      </w:r>
    </w:p>
    <w:p w14:paraId="0BD90640" w14:textId="294A9138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6F1712" w:rsidRPr="006F1712">
        <w:rPr>
          <w:color w:val="FF0000"/>
          <w:szCs w:val="24"/>
        </w:rPr>
        <w:t xml:space="preserve"> </w:t>
      </w:r>
      <w:r w:rsidR="006F1712">
        <w:rPr>
          <w:color w:val="FF0000"/>
          <w:szCs w:val="24"/>
        </w:rPr>
        <w:t>въвеждаме стойност за Поле</w:t>
      </w:r>
      <w:r w:rsidR="006F1712">
        <w:rPr>
          <w:color w:val="FF0000"/>
          <w:szCs w:val="24"/>
          <w:lang w:val="en-US"/>
        </w:rPr>
        <w:t>2</w:t>
      </w:r>
      <w:r w:rsidR="006F1712">
        <w:rPr>
          <w:color w:val="FF0000"/>
          <w:szCs w:val="24"/>
        </w:rPr>
        <w:t xml:space="preserve"> което е </w:t>
      </w:r>
      <w:r w:rsidR="006F1712">
        <w:rPr>
          <w:color w:val="FF0000"/>
          <w:szCs w:val="24"/>
          <w:lang w:val="en-US"/>
        </w:rPr>
        <w:t>float</w:t>
      </w:r>
      <w:r w:rsidRPr="008A63F4">
        <w:rPr>
          <w:szCs w:val="24"/>
        </w:rPr>
        <w:t>" &lt;&lt; endl;</w:t>
      </w:r>
    </w:p>
    <w:p w14:paraId="1FD17AC0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in &gt;&gt; p-&gt;Pole3;</w:t>
      </w:r>
    </w:p>
    <w:p w14:paraId="425EE5C0" w14:textId="3F450B02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6F1712" w:rsidRPr="006F1712">
        <w:rPr>
          <w:color w:val="FF0000"/>
          <w:szCs w:val="24"/>
        </w:rPr>
        <w:t xml:space="preserve"> </w:t>
      </w:r>
      <w:r w:rsidR="006F1712">
        <w:rPr>
          <w:color w:val="FF0000"/>
          <w:szCs w:val="24"/>
        </w:rPr>
        <w:t>въвеждаме стойност за Поле</w:t>
      </w:r>
      <w:r w:rsidR="006F1712">
        <w:rPr>
          <w:color w:val="FF0000"/>
          <w:szCs w:val="24"/>
          <w:lang w:val="en-US"/>
        </w:rPr>
        <w:t>3</w:t>
      </w:r>
      <w:r w:rsidR="006F1712">
        <w:rPr>
          <w:color w:val="FF0000"/>
          <w:szCs w:val="24"/>
        </w:rPr>
        <w:t xml:space="preserve"> което е </w:t>
      </w:r>
      <w:r w:rsidR="006F1712">
        <w:rPr>
          <w:color w:val="FF0000"/>
          <w:szCs w:val="24"/>
          <w:lang w:val="en-US"/>
        </w:rPr>
        <w:t>char</w:t>
      </w:r>
      <w:r w:rsidR="006F1712" w:rsidRPr="008A63F4">
        <w:rPr>
          <w:szCs w:val="24"/>
        </w:rPr>
        <w:t xml:space="preserve"> </w:t>
      </w:r>
      <w:r w:rsidRPr="008A63F4">
        <w:rPr>
          <w:szCs w:val="24"/>
        </w:rPr>
        <w:t>&lt;&lt; endl;</w:t>
      </w:r>
    </w:p>
    <w:p w14:paraId="4DA0D3F6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p-&gt;Pole1 &lt;&lt; " " &lt;&lt; p-&gt;Pole2 &lt;&lt; " " &lt;&lt; p-&gt;Pole3 &lt;&lt; endl;</w:t>
      </w:r>
    </w:p>
    <w:p w14:paraId="2DF05CB6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endl;</w:t>
      </w:r>
    </w:p>
    <w:p w14:paraId="79216B82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po q;</w:t>
      </w:r>
    </w:p>
    <w:p w14:paraId="12265FAD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q = new Element;</w:t>
      </w:r>
    </w:p>
    <w:p w14:paraId="653136A7" w14:textId="77F01C9F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6F1712" w:rsidRPr="006F1712">
        <w:rPr>
          <w:color w:val="FF0000"/>
          <w:szCs w:val="24"/>
        </w:rPr>
        <w:t xml:space="preserve"> </w:t>
      </w:r>
      <w:r w:rsidR="006F1712">
        <w:rPr>
          <w:color w:val="FF0000"/>
          <w:szCs w:val="24"/>
        </w:rPr>
        <w:t>създаваме нов елемент от тип Елемент</w:t>
      </w:r>
      <w:r w:rsidR="006F1712" w:rsidRPr="008A63F4">
        <w:rPr>
          <w:szCs w:val="24"/>
        </w:rPr>
        <w:t xml:space="preserve"> </w:t>
      </w:r>
      <w:r w:rsidR="006F1712">
        <w:rPr>
          <w:szCs w:val="24"/>
        </w:rPr>
        <w:t xml:space="preserve">с име </w:t>
      </w:r>
      <w:r w:rsidR="006F1712">
        <w:rPr>
          <w:szCs w:val="24"/>
          <w:lang w:val="en-US"/>
        </w:rPr>
        <w:t>q</w:t>
      </w:r>
      <w:r w:rsidRPr="008A63F4">
        <w:rPr>
          <w:szCs w:val="24"/>
        </w:rPr>
        <w:t>" &lt;&lt; endl;</w:t>
      </w:r>
    </w:p>
    <w:p w14:paraId="2C0A9776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in &gt;&gt; p-&gt;Pole1;</w:t>
      </w:r>
    </w:p>
    <w:p w14:paraId="2D6147D6" w14:textId="3ABE0A74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6F1712" w:rsidRPr="006F1712">
        <w:rPr>
          <w:color w:val="FF0000"/>
          <w:szCs w:val="24"/>
        </w:rPr>
        <w:t xml:space="preserve"> </w:t>
      </w:r>
      <w:r w:rsidR="006F1712">
        <w:rPr>
          <w:color w:val="FF0000"/>
          <w:szCs w:val="24"/>
        </w:rPr>
        <w:t xml:space="preserve">въвеждаме стойност за Поле1 което е </w:t>
      </w:r>
      <w:r w:rsidR="006F1712">
        <w:rPr>
          <w:color w:val="FF0000"/>
          <w:szCs w:val="24"/>
          <w:lang w:val="en-US"/>
        </w:rPr>
        <w:t>int</w:t>
      </w:r>
      <w:r w:rsidR="006F1712" w:rsidRPr="008A63F4">
        <w:rPr>
          <w:szCs w:val="24"/>
        </w:rPr>
        <w:t xml:space="preserve">" </w:t>
      </w:r>
      <w:r w:rsidRPr="008A63F4">
        <w:rPr>
          <w:szCs w:val="24"/>
        </w:rPr>
        <w:t>" &lt;&lt; endl;</w:t>
      </w:r>
    </w:p>
    <w:p w14:paraId="080D988A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in &gt;&gt; p-&gt;Pole2;</w:t>
      </w:r>
    </w:p>
    <w:p w14:paraId="0CA197AA" w14:textId="3BF39398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6F1712" w:rsidRPr="006F1712">
        <w:rPr>
          <w:color w:val="FF0000"/>
          <w:szCs w:val="24"/>
        </w:rPr>
        <w:t xml:space="preserve"> </w:t>
      </w:r>
      <w:r w:rsidR="006F1712">
        <w:rPr>
          <w:color w:val="FF0000"/>
          <w:szCs w:val="24"/>
        </w:rPr>
        <w:t>въвеждаме стойност за Поле</w:t>
      </w:r>
      <w:r w:rsidR="006F1712">
        <w:rPr>
          <w:color w:val="FF0000"/>
          <w:szCs w:val="24"/>
          <w:lang w:val="en-US"/>
        </w:rPr>
        <w:t>2</w:t>
      </w:r>
      <w:r w:rsidR="006F1712">
        <w:rPr>
          <w:color w:val="FF0000"/>
          <w:szCs w:val="24"/>
        </w:rPr>
        <w:t xml:space="preserve"> което е </w:t>
      </w:r>
      <w:r w:rsidR="006F1712">
        <w:rPr>
          <w:color w:val="FF0000"/>
          <w:szCs w:val="24"/>
          <w:lang w:val="en-US"/>
        </w:rPr>
        <w:t>float</w:t>
      </w:r>
      <w:r w:rsidR="006F1712" w:rsidRPr="008A63F4">
        <w:rPr>
          <w:szCs w:val="24"/>
        </w:rPr>
        <w:t xml:space="preserve">" </w:t>
      </w:r>
      <w:r w:rsidRPr="008A63F4">
        <w:rPr>
          <w:szCs w:val="24"/>
        </w:rPr>
        <w:t>" &lt;&lt; endl;</w:t>
      </w:r>
    </w:p>
    <w:p w14:paraId="2E440AB5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in &gt;&gt; p-&gt;Pole3;</w:t>
      </w:r>
    </w:p>
    <w:p w14:paraId="035B9334" w14:textId="051A0341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6F1712" w:rsidRPr="006F1712">
        <w:rPr>
          <w:color w:val="FF0000"/>
          <w:szCs w:val="24"/>
        </w:rPr>
        <w:t xml:space="preserve"> </w:t>
      </w:r>
      <w:r w:rsidR="006F1712">
        <w:rPr>
          <w:color w:val="FF0000"/>
          <w:szCs w:val="24"/>
        </w:rPr>
        <w:t>въвеждаме стойност за Поле</w:t>
      </w:r>
      <w:r w:rsidR="006F1712">
        <w:rPr>
          <w:color w:val="FF0000"/>
          <w:szCs w:val="24"/>
          <w:lang w:val="en-US"/>
        </w:rPr>
        <w:t>3</w:t>
      </w:r>
      <w:r w:rsidR="006F1712">
        <w:rPr>
          <w:color w:val="FF0000"/>
          <w:szCs w:val="24"/>
        </w:rPr>
        <w:t xml:space="preserve"> което е </w:t>
      </w:r>
      <w:r w:rsidR="006F1712">
        <w:rPr>
          <w:color w:val="FF0000"/>
          <w:szCs w:val="24"/>
          <w:lang w:val="en-US"/>
        </w:rPr>
        <w:t>char</w:t>
      </w:r>
      <w:r w:rsidR="006F1712" w:rsidRPr="008A63F4">
        <w:rPr>
          <w:szCs w:val="24"/>
        </w:rPr>
        <w:t xml:space="preserve">" </w:t>
      </w:r>
      <w:r w:rsidRPr="008A63F4">
        <w:rPr>
          <w:szCs w:val="24"/>
        </w:rPr>
        <w:t>" &lt;&lt; endl;</w:t>
      </w:r>
    </w:p>
    <w:p w14:paraId="6B2AF65F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p-&gt;Pole1 &lt;&lt; " " &lt;&lt; p-&gt;Pole2 &lt;&lt; " " &lt;&lt; p-&gt;Pole3 &lt;&lt; endl;</w:t>
      </w:r>
    </w:p>
    <w:p w14:paraId="6A3A9B76" w14:textId="6A3BB0C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6F1712">
        <w:rPr>
          <w:color w:val="FF0000"/>
          <w:szCs w:val="24"/>
        </w:rPr>
        <w:t>изписваме всички стойноси на елемента р</w:t>
      </w:r>
      <w:r w:rsidRPr="008A63F4">
        <w:rPr>
          <w:szCs w:val="24"/>
        </w:rPr>
        <w:t>" &lt;&lt; endl;</w:t>
      </w:r>
    </w:p>
    <w:p w14:paraId="656AEEEF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q = p;</w:t>
      </w:r>
    </w:p>
    <w:p w14:paraId="525D2455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endl;</w:t>
      </w:r>
    </w:p>
    <w:p w14:paraId="5A47C517" w14:textId="1937B1D8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6F1712">
        <w:rPr>
          <w:color w:val="FF0000"/>
          <w:szCs w:val="24"/>
        </w:rPr>
        <w:t xml:space="preserve">стойността на </w:t>
      </w:r>
      <w:r w:rsidR="006F1712">
        <w:rPr>
          <w:color w:val="FF0000"/>
          <w:szCs w:val="24"/>
          <w:lang w:val="en-US"/>
        </w:rPr>
        <w:t xml:space="preserve">Element q </w:t>
      </w:r>
      <w:r w:rsidR="006F1712">
        <w:rPr>
          <w:color w:val="FF0000"/>
          <w:szCs w:val="24"/>
        </w:rPr>
        <w:t>е равна на р</w:t>
      </w:r>
      <w:r w:rsidRPr="008A63F4">
        <w:rPr>
          <w:szCs w:val="24"/>
        </w:rPr>
        <w:t>" &lt;&lt; endl;</w:t>
      </w:r>
    </w:p>
    <w:p w14:paraId="0E60F8FF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p-&gt;Pole1 &lt;&lt; " " &lt;&lt; p-&gt;Pole2 &lt;&lt; " " &lt;&lt; p-&gt;Pole3 &lt;&lt; endl;</w:t>
      </w:r>
    </w:p>
    <w:p w14:paraId="393D08DB" w14:textId="0EC81DB3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6F1712" w:rsidRPr="006F1712">
        <w:rPr>
          <w:color w:val="FF0000"/>
          <w:szCs w:val="24"/>
        </w:rPr>
        <w:t xml:space="preserve"> </w:t>
      </w:r>
      <w:r w:rsidR="006F1712">
        <w:rPr>
          <w:color w:val="FF0000"/>
          <w:szCs w:val="24"/>
        </w:rPr>
        <w:t>изписваме всички стойноси на елемента р</w:t>
      </w:r>
      <w:r w:rsidR="006F1712" w:rsidRPr="008A63F4">
        <w:rPr>
          <w:szCs w:val="24"/>
        </w:rPr>
        <w:t xml:space="preserve"> </w:t>
      </w:r>
      <w:r w:rsidRPr="008A63F4">
        <w:rPr>
          <w:szCs w:val="24"/>
        </w:rPr>
        <w:t>" &lt;&lt; endl;</w:t>
      </w:r>
    </w:p>
    <w:p w14:paraId="75899891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lastRenderedPageBreak/>
        <w:t xml:space="preserve"> cout &lt;&lt; p-&gt;Pole1 &lt;&lt; " " &lt;&lt; p-&gt;Pole2 &lt;&lt; " " &lt;&lt; p-&gt;Pole3 &lt;&lt; endl;</w:t>
      </w:r>
    </w:p>
    <w:p w14:paraId="3AAED8CE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p-&gt;Pole1 = int(p-&gt;Pole2);</w:t>
      </w:r>
    </w:p>
    <w:p w14:paraId="60C0207D" w14:textId="6064D750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"</w:t>
      </w:r>
      <w:r w:rsidR="00985698">
        <w:rPr>
          <w:color w:val="FF0000"/>
          <w:szCs w:val="24"/>
        </w:rPr>
        <w:t xml:space="preserve">Поле1 от елемента р е равно на Поле2 от елемента р като е </w:t>
      </w:r>
      <w:r w:rsidR="00985698">
        <w:rPr>
          <w:color w:val="FF0000"/>
          <w:szCs w:val="24"/>
          <w:lang w:val="en-US"/>
        </w:rPr>
        <w:t>typecast-</w:t>
      </w:r>
      <w:r w:rsidR="00985698">
        <w:rPr>
          <w:color w:val="FF0000"/>
          <w:szCs w:val="24"/>
        </w:rPr>
        <w:t xml:space="preserve">нато като </w:t>
      </w:r>
      <w:r w:rsidR="00985698">
        <w:rPr>
          <w:color w:val="FF0000"/>
          <w:szCs w:val="24"/>
          <w:lang w:val="en-US"/>
        </w:rPr>
        <w:t>int</w:t>
      </w:r>
      <w:r w:rsidRPr="008A63F4">
        <w:rPr>
          <w:szCs w:val="24"/>
        </w:rPr>
        <w:t>" &lt;&lt; endl;</w:t>
      </w:r>
    </w:p>
    <w:p w14:paraId="45AB4A74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 xml:space="preserve"> cout &lt;&lt; p-&gt;Pole1 &lt;&lt; " " &lt;&lt; p-&gt;Pole2 &lt;&lt; " " &lt;&lt; p-&gt;Pole3 &lt;&lt; endl;</w:t>
      </w:r>
    </w:p>
    <w:p w14:paraId="57542552" w14:textId="77777777" w:rsidR="002A3BFE" w:rsidRPr="008A63F4" w:rsidRDefault="002A3BFE" w:rsidP="002A3BFE">
      <w:pPr>
        <w:spacing w:after="0" w:line="240" w:lineRule="auto"/>
        <w:rPr>
          <w:szCs w:val="24"/>
        </w:rPr>
      </w:pPr>
      <w:r w:rsidRPr="008A63F4">
        <w:rPr>
          <w:szCs w:val="24"/>
        </w:rPr>
        <w:t>}</w:t>
      </w:r>
    </w:p>
    <w:p w14:paraId="5228AB2E" w14:textId="77777777" w:rsidR="002A3BFE" w:rsidRDefault="002A3BFE" w:rsidP="002A3BFE"/>
    <w:p w14:paraId="7D3BEF3B" w14:textId="77777777" w:rsidR="002A3BFE" w:rsidRDefault="002A3BFE" w:rsidP="002A3BFE"/>
    <w:p w14:paraId="7F559D5F" w14:textId="77777777" w:rsidR="00F05498" w:rsidRDefault="00F05498" w:rsidP="002A3BFE">
      <w:pPr>
        <w:tabs>
          <w:tab w:val="left" w:pos="642"/>
        </w:tabs>
        <w:rPr>
          <w:sz w:val="22"/>
          <w:szCs w:val="22"/>
        </w:rPr>
      </w:pPr>
    </w:p>
    <w:p w14:paraId="128337EE" w14:textId="77777777" w:rsidR="009A2183" w:rsidRDefault="00482EB9" w:rsidP="00F05498">
      <w:pPr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F80FF2" wp14:editId="4988B6D1">
                <wp:simplePos x="0" y="0"/>
                <wp:positionH relativeFrom="column">
                  <wp:posOffset>2518410</wp:posOffset>
                </wp:positionH>
                <wp:positionV relativeFrom="paragraph">
                  <wp:posOffset>60325</wp:posOffset>
                </wp:positionV>
                <wp:extent cx="68580" cy="118110"/>
                <wp:effectExtent l="0" t="0" r="26670" b="15240"/>
                <wp:wrapNone/>
                <wp:docPr id="48142" name="Oval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flipH="1">
                          <a:off x="0" y="0"/>
                          <a:ext cx="68580" cy="118110"/>
                        </a:xfrm>
                        <a:prstGeom prst="ellipse">
                          <a:avLst/>
                        </a:prstGeom>
                        <a:solidFill>
                          <a:srgbClr val="000000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2096E6" id="Oval 14" o:spid="_x0000_s1026" style="position:absolute;margin-left:198.3pt;margin-top:4.75pt;width:5.4pt;height:9.3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" fillcolor="black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DA4C2A" wp14:editId="7DA8B1BC">
                <wp:simplePos x="0" y="0"/>
                <wp:positionH relativeFrom="column">
                  <wp:posOffset>2588895</wp:posOffset>
                </wp:positionH>
                <wp:positionV relativeFrom="paragraph">
                  <wp:posOffset>113030</wp:posOffset>
                </wp:positionV>
                <wp:extent cx="636905" cy="379730"/>
                <wp:effectExtent l="0" t="0" r="48895" b="58420"/>
                <wp:wrapNone/>
                <wp:docPr id="48145" name="Lin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636905" cy="37973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lg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D7183A" id="Line 17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3.85pt,8.9pt" to="254pt,3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">
                <v:stroke endarrow="block" endarrowlength="long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BB76844" wp14:editId="5627D2FE">
                <wp:simplePos x="0" y="0"/>
                <wp:positionH relativeFrom="column">
                  <wp:posOffset>2325370</wp:posOffset>
                </wp:positionH>
                <wp:positionV relativeFrom="paragraph">
                  <wp:posOffset>114935</wp:posOffset>
                </wp:positionV>
                <wp:extent cx="537845" cy="382270"/>
                <wp:effectExtent l="0" t="0" r="0" b="0"/>
                <wp:wrapNone/>
                <wp:docPr id="4814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537845" cy="3822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977A87" w14:textId="77777777" w:rsidR="009A2183" w:rsidRDefault="009A2183" w:rsidP="009A218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="Arial" w:hAnsi="Arial" w:cstheme="minorBidi"/>
                                <w:color w:val="000000" w:themeColor="text1"/>
                                <w:kern w:val="24"/>
                                <w:lang w:val="en-US"/>
                              </w:rPr>
                              <w:t>p</w:t>
                            </w:r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B76844" id="Text Box 15" o:spid="_x0000_s1034" type="#_x0000_t202" style="position:absolute;margin-left:183.1pt;margin-top:9.05pt;width:42.35pt;height:30.1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" filled="f" stroked="f">
                <v:textbox>
                  <w:txbxContent>
                    <w:p w14:paraId="69977A87" w14:textId="77777777" w:rsidR="009A2183" w:rsidRDefault="009A2183" w:rsidP="009A2183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</w:pPr>
                      <w:r>
                        <w:rPr>
                          <w:rFonts w:ascii="Arial" w:hAnsi="Arial" w:cstheme="minorBidi"/>
                          <w:color w:val="000000" w:themeColor="text1"/>
                          <w:kern w:val="24"/>
                          <w:lang w:val="en-US"/>
                        </w:rPr>
                        <w:t>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D62F64" wp14:editId="43E4F65B">
                <wp:simplePos x="0" y="0"/>
                <wp:positionH relativeFrom="column">
                  <wp:posOffset>2402205</wp:posOffset>
                </wp:positionH>
                <wp:positionV relativeFrom="paragraph">
                  <wp:posOffset>60325</wp:posOffset>
                </wp:positionV>
                <wp:extent cx="255905" cy="115570"/>
                <wp:effectExtent l="0" t="0" r="10795" b="17780"/>
                <wp:wrapNone/>
                <wp:docPr id="48141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 flipH="1">
                          <a:off x="0" y="0"/>
                          <a:ext cx="255905" cy="115570"/>
                        </a:xfrm>
                        <a:custGeom>
                          <a:avLst/>
                          <a:gdLst>
                            <a:gd name="T0" fmla="*/ 0 w 900"/>
                            <a:gd name="T1" fmla="*/ 238125 h 560"/>
                            <a:gd name="T2" fmla="*/ 336550 w 900"/>
                            <a:gd name="T3" fmla="*/ 238125 h 560"/>
                            <a:gd name="T4" fmla="*/ 336550 w 900"/>
                            <a:gd name="T5" fmla="*/ 0 h 560"/>
                            <a:gd name="T6" fmla="*/ 0 w 900"/>
                            <a:gd name="T7" fmla="*/ 0 h 560"/>
                            <a:gd name="T8" fmla="*/ 0 w 900"/>
                            <a:gd name="T9" fmla="*/ 238125 h 560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0" t="0" r="r" b="b"/>
                          <a:pathLst>
                            <a:path w="900" h="560">
                              <a:moveTo>
                                <a:pt x="0" y="560"/>
                              </a:moveTo>
                              <a:lnTo>
                                <a:pt x="900" y="560"/>
                              </a:lnTo>
                              <a:lnTo>
                                <a:pt x="900" y="0"/>
                              </a:lnTo>
                              <a:lnTo>
                                <a:pt x="0" y="0"/>
                              </a:lnTo>
                              <a:lnTo>
                                <a:pt x="0" y="5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DDD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B81F8" id="Freeform 13" o:spid="_x0000_s1026" style="position:absolute;margin-left:189.15pt;margin-top:4.75pt;width:20.15pt;height:9.1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900,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" path="m,560r900,l900,,,,,560xe" fillcolor="#ddd">
                <v:path arrowok="t" o:connecttype="custom" o:connectlocs="0,49143047;95694253,49143047;95694253,0;0,0;0,49143047" o:connectangles="0,0,0,0,0"/>
              </v:shape>
            </w:pict>
          </mc:Fallback>
        </mc:AlternateContent>
      </w:r>
    </w:p>
    <w:p w14:paraId="4F056706" w14:textId="77777777" w:rsidR="009A2183" w:rsidRDefault="00E957AE" w:rsidP="00F05498">
      <w:pPr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1CBD188" wp14:editId="43322B64">
                <wp:simplePos x="0" y="0"/>
                <wp:positionH relativeFrom="column">
                  <wp:posOffset>1783080</wp:posOffset>
                </wp:positionH>
                <wp:positionV relativeFrom="paragraph">
                  <wp:posOffset>277863</wp:posOffset>
                </wp:positionV>
                <wp:extent cx="666750" cy="279400"/>
                <wp:effectExtent l="0" t="0" r="19050" b="25400"/>
                <wp:wrapNone/>
                <wp:docPr id="48132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6750" cy="279400"/>
                        </a:xfrm>
                        <a:prstGeom prst="cube">
                          <a:avLst>
                            <a:gd name="adj" fmla="val 5833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56BCA9" id="AutoShape 4" o:spid="_x0000_s1026" type="#_x0000_t16" style="position:absolute;margin-left:140.4pt;margin-top:21.9pt;width:52.5pt;height:22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" adj="12600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6B78520" wp14:editId="797B08BE">
                <wp:simplePos x="0" y="0"/>
                <wp:positionH relativeFrom="column">
                  <wp:posOffset>1943100</wp:posOffset>
                </wp:positionH>
                <wp:positionV relativeFrom="paragraph">
                  <wp:posOffset>220980</wp:posOffset>
                </wp:positionV>
                <wp:extent cx="302895" cy="174625"/>
                <wp:effectExtent l="0" t="0" r="20955" b="15875"/>
                <wp:wrapNone/>
                <wp:docPr id="48134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02895" cy="174625"/>
                        </a:xfrm>
                        <a:custGeom>
                          <a:avLst/>
                          <a:gdLst>
                            <a:gd name="T0" fmla="*/ 0 w 900"/>
                            <a:gd name="T1" fmla="*/ 174625 h 560"/>
                            <a:gd name="T2" fmla="*/ 303213 w 900"/>
                            <a:gd name="T3" fmla="*/ 174625 h 560"/>
                            <a:gd name="T4" fmla="*/ 303213 w 900"/>
                            <a:gd name="T5" fmla="*/ 0 h 560"/>
                            <a:gd name="T6" fmla="*/ 0 w 900"/>
                            <a:gd name="T7" fmla="*/ 0 h 560"/>
                            <a:gd name="T8" fmla="*/ 0 w 900"/>
                            <a:gd name="T9" fmla="*/ 174625 h 560"/>
                            <a:gd name="T10" fmla="*/ 0 60000 65536"/>
                            <a:gd name="T11" fmla="*/ 0 60000 65536"/>
                            <a:gd name="T12" fmla="*/ 0 60000 65536"/>
                            <a:gd name="T13" fmla="*/ 0 60000 65536"/>
                            <a:gd name="T14" fmla="*/ 0 60000 65536"/>
                          </a:gdLst>
                          <a:ahLst/>
                          <a:cxnLst>
                            <a:cxn ang="T10">
                              <a:pos x="T0" y="T1"/>
                            </a:cxn>
                            <a:cxn ang="T11">
                              <a:pos x="T2" y="T3"/>
                            </a:cxn>
                            <a:cxn ang="T12">
                              <a:pos x="T4" y="T5"/>
                            </a:cxn>
                            <a:cxn ang="T13">
                              <a:pos x="T6" y="T7"/>
                            </a:cxn>
                            <a:cxn ang="T14">
                              <a:pos x="T8" y="T9"/>
                            </a:cxn>
                          </a:cxnLst>
                          <a:rect l="0" t="0" r="r" b="b"/>
                          <a:pathLst>
                            <a:path w="900" h="560">
                              <a:moveTo>
                                <a:pt x="0" y="560"/>
                              </a:moveTo>
                              <a:lnTo>
                                <a:pt x="900" y="560"/>
                              </a:lnTo>
                              <a:lnTo>
                                <a:pt x="900" y="0"/>
                              </a:lnTo>
                              <a:lnTo>
                                <a:pt x="0" y="0"/>
                              </a:lnTo>
                              <a:lnTo>
                                <a:pt x="0" y="5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DDDDD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53D717" id="Freeform 6" o:spid="_x0000_s1026" style="position:absolute;margin-left:153pt;margin-top:17.4pt;width:23.85pt;height:13.7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00,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" path="m,560r900,l900,,,,,560xe" fillcolor="#ddd">
                <v:path arrowok="t" o:connecttype="custom" o:connectlocs="0,54453376;102046335,54453376;102046335,0;0,0;0,54453376" o:connectangles="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00B656D" wp14:editId="503EB893">
                <wp:simplePos x="0" y="0"/>
                <wp:positionH relativeFrom="column">
                  <wp:posOffset>2116455</wp:posOffset>
                </wp:positionH>
                <wp:positionV relativeFrom="paragraph">
                  <wp:posOffset>255905</wp:posOffset>
                </wp:positionV>
                <wp:extent cx="1104900" cy="47625"/>
                <wp:effectExtent l="38100" t="76200" r="0" b="47625"/>
                <wp:wrapNone/>
                <wp:docPr id="48158" name="Lin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 flipV="1">
                          <a:off x="0" y="0"/>
                          <a:ext cx="1104900" cy="4762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round/>
                          <a:headEnd type="oval" w="med" len="med"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bg2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406648" id="Line 30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6.65pt,20.15pt" to="253.65pt,2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" strokecolor="black [3213]">
                <v:stroke startarrow="oval" endarrow="block"/>
                <v:shadow color="#eeece1 [3214]"/>
              </v:lin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113BBF2A" wp14:editId="3C21749E">
                <wp:simplePos x="0" y="0"/>
                <wp:positionH relativeFrom="column">
                  <wp:posOffset>3227705</wp:posOffset>
                </wp:positionH>
                <wp:positionV relativeFrom="paragraph">
                  <wp:posOffset>170180</wp:posOffset>
                </wp:positionV>
                <wp:extent cx="2144395" cy="543560"/>
                <wp:effectExtent l="0" t="0" r="27305" b="27940"/>
                <wp:wrapNone/>
                <wp:docPr id="48180" name="Group 481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44395" cy="543560"/>
                          <a:chOff x="0" y="0"/>
                          <a:chExt cx="2144783" cy="544098"/>
                        </a:xfrm>
                      </wpg:grpSpPr>
                      <wps:wsp>
                        <wps:cNvPr id="48160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180550"/>
                            <a:ext cx="371475" cy="3460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48161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371475" cy="171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48162" name="Oval 34"/>
                        <wps:cNvSpPr>
                          <a:spLocks noChangeArrowheads="1"/>
                        </wps:cNvSpPr>
                        <wps:spPr bwMode="auto">
                          <a:xfrm flipH="1">
                            <a:off x="122308" y="17473"/>
                            <a:ext cx="115888" cy="12541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48164" name="Line 36"/>
                        <wps:cNvCnPr/>
                        <wps:spPr bwMode="auto">
                          <a:xfrm>
                            <a:off x="232968" y="75715"/>
                            <a:ext cx="742950" cy="3810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g:grpSp>
                        <wpg:cNvPr id="28" name="Group 37"/>
                        <wpg:cNvGrpSpPr/>
                        <wpg:grpSpPr bwMode="auto">
                          <a:xfrm>
                            <a:off x="1951108" y="110660"/>
                            <a:ext cx="193675" cy="144462"/>
                            <a:chOff x="4676775" y="1389063"/>
                            <a:chExt cx="74" cy="67"/>
                          </a:xfrm>
                        </wpg:grpSpPr>
                        <wps:wsp>
                          <wps:cNvPr id="29" name="Oval 29"/>
                          <wps:cNvSpPr>
                            <a:spLocks noChangeArrowheads="1"/>
                          </wps:cNvSpPr>
                          <wps:spPr bwMode="auto">
                            <a:xfrm>
                              <a:off x="4676775" y="1389063"/>
                              <a:ext cx="74" cy="67"/>
                            </a:xfrm>
                            <a:prstGeom prst="ellipse">
                              <a:avLst/>
                            </a:prstGeom>
                            <a:solidFill>
                              <a:srgbClr val="C0C0C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bodyPr/>
                        </wps:wsp>
                        <wps:wsp>
                          <wps:cNvPr id="30" name="Line 39"/>
                          <wps:cNvCnPr/>
                          <wps:spPr bwMode="auto">
                            <a:xfrm>
                              <a:off x="4676775" y="1389063"/>
                              <a:ext cx="74" cy="6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Line 40"/>
                          <wps:cNvCnPr/>
                          <wps:spPr bwMode="auto">
                            <a:xfrm flipV="1">
                              <a:off x="4676775" y="1389063"/>
                              <a:ext cx="74" cy="67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48166" name="Text Box 41"/>
                        <wps:cNvSpPr txBox="1">
                          <a:spLocks noChangeArrowheads="1"/>
                        </wps:cNvSpPr>
                        <wps:spPr bwMode="auto">
                          <a:xfrm>
                            <a:off x="1013411" y="198023"/>
                            <a:ext cx="371475" cy="3460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48167" name="Rectangle 42"/>
                        <wps:cNvSpPr>
                          <a:spLocks noChangeArrowheads="1"/>
                        </wps:cNvSpPr>
                        <wps:spPr bwMode="auto">
                          <a:xfrm>
                            <a:off x="1013411" y="17473"/>
                            <a:ext cx="371475" cy="1714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48168" name="Oval 43"/>
                        <wps:cNvSpPr>
                          <a:spLocks noChangeArrowheads="1"/>
                        </wps:cNvSpPr>
                        <wps:spPr bwMode="auto">
                          <a:xfrm flipH="1">
                            <a:off x="1135719" y="40769"/>
                            <a:ext cx="115888" cy="12541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/>
                      </wps:wsp>
                      <wps:wsp>
                        <wps:cNvPr id="48170" name="Line 45"/>
                        <wps:cNvCnPr/>
                        <wps:spPr bwMode="auto">
                          <a:xfrm>
                            <a:off x="1246379" y="133957"/>
                            <a:ext cx="762000" cy="1905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round/>
                            <a:headEnd/>
                            <a:tailEnd type="triangle" w="med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bg2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BCA73BA" id="Group 48180" o:spid="_x0000_s1026" style="position:absolute;margin-left:254.15pt;margin-top:13.4pt;width:168.85pt;height:42.8pt;z-index:251668480" coordsize="21447,5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">
                <v:shape id="Text Box 32" o:spid="_x0000_s1027" type="#_x0000_t202" style="position:absolute;top:1805;width:3714;height:3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"/>
                <v:rect id="Rectangle 33" o:spid="_x0000_s1028" style="position:absolute;width:3714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"/>
                <v:oval id="Oval 34" o:spid="_x0000_s1029" style="position:absolute;left:1223;top:174;width:1158;height:1254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" fillcolor="black"/>
                <v:line id="Line 36" o:spid="_x0000_s1030" style="position:absolute;visibility:visible;mso-wrap-style:square" from="2329,757" to="9759,11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" strokecolor="black [3213]">
                  <v:stroke endarrow="block"/>
                  <v:shadow color="#eeece1 [3214]"/>
                </v:line>
                <v:group id="Group 37" o:spid="_x0000_s1031" style="position:absolute;left:19511;top:1106;width:1936;height:1445" coordorigin="46767,13890" coordsize="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oval id="Oval 29" o:spid="_x0000_s1032" style="position:absolute;left:46767;top:13890;width:1;height: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" fillcolor="silver"/>
                  <v:line id="Line 39" o:spid="_x0000_s1033" style="position:absolute;visibility:visible;mso-wrap-style:square" from="46767,13890" to="46768,1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"/>
                  <v:line id="Line 40" o:spid="_x0000_s1034" style="position:absolute;flip:y;visibility:visible;mso-wrap-style:square" from="46767,13890" to="46768,138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"/>
                </v:group>
                <v:shape id="Text Box 41" o:spid="_x0000_s1035" type="#_x0000_t202" style="position:absolute;left:10134;top:1980;width:3714;height:34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"/>
                <v:rect id="Rectangle 42" o:spid="_x0000_s1036" style="position:absolute;left:10134;top:174;width:3714;height:1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"/>
                <v:oval id="Oval 43" o:spid="_x0000_s1037" style="position:absolute;left:11357;top:407;width:1159;height:1254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" fillcolor="black"/>
                <v:line id="Line 45" o:spid="_x0000_s1038" style="position:absolute;visibility:visible;mso-wrap-style:square" from="12463,1339" to="20083,15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" strokecolor="black [3213]">
                  <v:stroke endarrow="block"/>
                  <v:shadow color="#eeece1 [3214]"/>
                </v:line>
              </v:group>
            </w:pict>
          </mc:Fallback>
        </mc:AlternateContent>
      </w:r>
    </w:p>
    <w:p w14:paraId="1D4E288C" w14:textId="77777777" w:rsidR="009A2183" w:rsidRDefault="00E957AE" w:rsidP="00F05498">
      <w:pPr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839A60" wp14:editId="55C651EE">
                <wp:simplePos x="0" y="0"/>
                <wp:positionH relativeFrom="column">
                  <wp:posOffset>1806284</wp:posOffset>
                </wp:positionH>
                <wp:positionV relativeFrom="paragraph">
                  <wp:posOffset>35400</wp:posOffset>
                </wp:positionV>
                <wp:extent cx="483870" cy="277495"/>
                <wp:effectExtent l="0" t="0" r="0" b="8255"/>
                <wp:wrapNone/>
                <wp:docPr id="4813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3870" cy="2774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350F096" w14:textId="77777777" w:rsidR="009A2183" w:rsidRDefault="009A2183" w:rsidP="009A218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r>
                              <w:rPr>
                                <w:rFonts w:ascii="Arial" w:hAnsi="Arial"/>
                                <w:color w:val="000000" w:themeColor="text1"/>
                                <w:kern w:val="24"/>
                                <w:sz w:val="4"/>
                                <w:szCs w:val="4"/>
                              </w:rPr>
                              <w:t> </w:t>
                            </w:r>
                          </w:p>
                          <w:p w14:paraId="732A5F2A" w14:textId="77777777" w:rsidR="009A2183" w:rsidRDefault="009A2183" w:rsidP="009A2183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textAlignment w:val="baseline"/>
                            </w:pPr>
                            <w:proofErr w:type="spellStart"/>
                            <w:r>
                              <w:rPr>
                                <w:rFonts w:ascii="Arial" w:hAnsi="Arial"/>
                                <w:color w:val="000000" w:themeColor="text1"/>
                                <w:kern w:val="24"/>
                                <w:sz w:val="20"/>
                                <w:szCs w:val="20"/>
                                <w:lang w:val="en-US"/>
                              </w:rPr>
                              <w:t>na</w:t>
                            </w:r>
                            <w:proofErr w:type="spellEnd"/>
                          </w:p>
                        </w:txbxContent>
                      </wps:txbx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839A60" id="Text Box 7" o:spid="_x0000_s1035" type="#_x0000_t202" style="position:absolute;margin-left:142.25pt;margin-top:2.8pt;width:38.1pt;height:21.8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" filled="f" stroked="f">
                <v:textbox>
                  <w:txbxContent>
                    <w:p w14:paraId="2350F096" w14:textId="77777777" w:rsidR="009A2183" w:rsidRDefault="009A2183" w:rsidP="009A2183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</w:pPr>
                      <w:r>
                        <w:rPr>
                          <w:rFonts w:ascii="Arial" w:hAnsi="Arial"/>
                          <w:color w:val="000000" w:themeColor="text1"/>
                          <w:kern w:val="24"/>
                          <w:sz w:val="4"/>
                          <w:szCs w:val="4"/>
                        </w:rPr>
                        <w:t> </w:t>
                      </w:r>
                    </w:p>
                    <w:p w14:paraId="732A5F2A" w14:textId="77777777" w:rsidR="009A2183" w:rsidRDefault="009A2183" w:rsidP="009A2183">
                      <w:pPr>
                        <w:pStyle w:val="NormalWeb"/>
                        <w:spacing w:before="0" w:beforeAutospacing="0" w:after="0" w:afterAutospacing="0"/>
                        <w:jc w:val="center"/>
                        <w:textAlignment w:val="baseline"/>
                      </w:pPr>
                      <w:proofErr w:type="spellStart"/>
                      <w:r>
                        <w:rPr>
                          <w:rFonts w:ascii="Arial" w:hAnsi="Arial"/>
                          <w:color w:val="000000" w:themeColor="text1"/>
                          <w:kern w:val="24"/>
                          <w:sz w:val="20"/>
                          <w:szCs w:val="20"/>
                          <w:lang w:val="en-US"/>
                        </w:rPr>
                        <w:t>n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A7654C1" w14:textId="77777777" w:rsidR="009A2183" w:rsidRDefault="009A2183" w:rsidP="00F05498">
      <w:pPr>
        <w:rPr>
          <w:sz w:val="22"/>
          <w:szCs w:val="22"/>
        </w:rPr>
      </w:pPr>
    </w:p>
    <w:p w14:paraId="089E5E69" w14:textId="77777777" w:rsidR="006B225E" w:rsidRDefault="006B225E" w:rsidP="006B225E">
      <w:pPr>
        <w:pStyle w:val="ListParagraph"/>
        <w:numPr>
          <w:ilvl w:val="0"/>
          <w:numId w:val="7"/>
        </w:numPr>
        <w:rPr>
          <w:sz w:val="22"/>
          <w:szCs w:val="22"/>
        </w:rPr>
      </w:pPr>
      <w:r w:rsidRPr="00D5285D">
        <w:rPr>
          <w:sz w:val="22"/>
          <w:szCs w:val="22"/>
        </w:rPr>
        <w:t xml:space="preserve">Като използвате </w:t>
      </w:r>
      <w:r>
        <w:rPr>
          <w:sz w:val="22"/>
          <w:szCs w:val="22"/>
        </w:rPr>
        <w:t xml:space="preserve">графични </w:t>
      </w:r>
      <w:r w:rsidRPr="00D5285D">
        <w:rPr>
          <w:sz w:val="22"/>
          <w:szCs w:val="22"/>
        </w:rPr>
        <w:t>означения</w:t>
      </w:r>
      <w:r>
        <w:rPr>
          <w:sz w:val="22"/>
          <w:szCs w:val="22"/>
        </w:rPr>
        <w:t xml:space="preserve"> подобни на примерните</w:t>
      </w:r>
      <w:r w:rsidR="00130CC6">
        <w:rPr>
          <w:sz w:val="22"/>
          <w:szCs w:val="22"/>
        </w:rPr>
        <w:t xml:space="preserve"> горе</w:t>
      </w:r>
      <w:r>
        <w:rPr>
          <w:sz w:val="22"/>
          <w:szCs w:val="22"/>
        </w:rPr>
        <w:t xml:space="preserve">, </w:t>
      </w:r>
      <w:r w:rsidR="00482EB9">
        <w:rPr>
          <w:sz w:val="22"/>
          <w:szCs w:val="22"/>
        </w:rPr>
        <w:t>нарисувайте</w:t>
      </w:r>
      <w:r>
        <w:rPr>
          <w:sz w:val="22"/>
          <w:szCs w:val="22"/>
        </w:rPr>
        <w:t xml:space="preserve"> </w:t>
      </w:r>
      <w:r w:rsidRPr="00D5285D">
        <w:rPr>
          <w:sz w:val="22"/>
          <w:szCs w:val="22"/>
        </w:rPr>
        <w:t xml:space="preserve">какво прави </w:t>
      </w:r>
      <w:r w:rsidRPr="0087787E">
        <w:rPr>
          <w:b/>
          <w:sz w:val="28"/>
          <w:szCs w:val="28"/>
          <w:u w:val="single"/>
        </w:rPr>
        <w:t>всеки</w:t>
      </w:r>
      <w:r w:rsidRPr="0087787E">
        <w:rPr>
          <w:sz w:val="22"/>
          <w:szCs w:val="22"/>
        </w:rPr>
        <w:t xml:space="preserve"> </w:t>
      </w:r>
      <w:r w:rsidRPr="00D5285D">
        <w:rPr>
          <w:sz w:val="22"/>
          <w:szCs w:val="22"/>
        </w:rPr>
        <w:t>от оператори</w:t>
      </w:r>
      <w:r w:rsidR="00E957AE">
        <w:rPr>
          <w:sz w:val="22"/>
          <w:szCs w:val="22"/>
        </w:rPr>
        <w:t>те</w:t>
      </w:r>
      <w:r>
        <w:rPr>
          <w:sz w:val="22"/>
          <w:szCs w:val="22"/>
        </w:rPr>
        <w:t xml:space="preserve"> при две преминавания през </w:t>
      </w:r>
      <w:r w:rsidR="00E957AE">
        <w:rPr>
          <w:sz w:val="22"/>
          <w:szCs w:val="22"/>
        </w:rPr>
        <w:t>първия и после – пре</w:t>
      </w:r>
      <w:r w:rsidR="004D4534">
        <w:rPr>
          <w:sz w:val="22"/>
          <w:szCs w:val="22"/>
        </w:rPr>
        <w:t>з</w:t>
      </w:r>
      <w:r w:rsidR="00E957AE">
        <w:rPr>
          <w:sz w:val="22"/>
          <w:szCs w:val="22"/>
        </w:rPr>
        <w:t xml:space="preserve"> втория цикъл</w:t>
      </w:r>
      <w:r w:rsidRPr="00D5285D">
        <w:rPr>
          <w:sz w:val="22"/>
          <w:szCs w:val="22"/>
        </w:rPr>
        <w:t>:</w:t>
      </w:r>
    </w:p>
    <w:tbl>
      <w:tblPr>
        <w:tblW w:w="9436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92"/>
        <w:gridCol w:w="3001"/>
        <w:gridCol w:w="3751"/>
      </w:tblGrid>
      <w:tr w:rsidR="00E957AE" w:rsidRPr="00E957AE" w14:paraId="035586A4" w14:textId="77777777" w:rsidTr="00E957AE">
        <w:trPr>
          <w:trHeight w:val="315"/>
        </w:trPr>
        <w:tc>
          <w:tcPr>
            <w:tcW w:w="2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EEECE1"/>
            <w:noWrap/>
            <w:vAlign w:val="center"/>
            <w:hideMark/>
          </w:tcPr>
          <w:p w14:paraId="3E98A402" w14:textId="77777777" w:rsidR="00E957AE" w:rsidRPr="00E957AE" w:rsidRDefault="00E957AE" w:rsidP="00E957AE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  <w:t>оператори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0D8AD9B" w14:textId="77777777" w:rsidR="00E957AE" w:rsidRPr="00E957AE" w:rsidRDefault="00E957AE" w:rsidP="00E957AE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  <w:t>графична изображение</w:t>
            </w:r>
          </w:p>
        </w:tc>
        <w:tc>
          <w:tcPr>
            <w:tcW w:w="37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388D4B9" w14:textId="77777777" w:rsidR="00E957AE" w:rsidRPr="00E957AE" w:rsidRDefault="00E957AE" w:rsidP="00E957AE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5F2463C6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B00DC" w14:textId="77777777" w:rsidR="00E957AE" w:rsidRPr="00E957AE" w:rsidRDefault="00E957AE" w:rsidP="00E957AE">
            <w:pPr>
              <w:spacing w:after="0" w:line="240" w:lineRule="auto"/>
              <w:rPr>
                <w:b/>
                <w:bCs/>
                <w:i/>
                <w:iCs/>
                <w:color w:val="333399"/>
                <w:sz w:val="18"/>
                <w:szCs w:val="18"/>
              </w:rPr>
            </w:pPr>
            <w:r w:rsidRPr="00E957AE">
              <w:rPr>
                <w:b/>
                <w:bCs/>
                <w:i/>
                <w:iCs/>
                <w:color w:val="333399"/>
                <w:sz w:val="18"/>
                <w:szCs w:val="18"/>
              </w:rPr>
              <w:t>struct</w:t>
            </w:r>
            <w:r w:rsidRPr="00E957AE">
              <w:rPr>
                <w:color w:val="333399"/>
                <w:sz w:val="18"/>
                <w:szCs w:val="18"/>
              </w:rPr>
              <w:t xml:space="preserve"> Element {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DFCA764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0AE70A6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0F7C578B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48A1C" w14:textId="77777777" w:rsidR="00E957AE" w:rsidRPr="00E957AE" w:rsidRDefault="00E957AE" w:rsidP="00E957AE">
            <w:pPr>
              <w:spacing w:after="0" w:line="240" w:lineRule="auto"/>
              <w:rPr>
                <w:b/>
                <w:bCs/>
                <w:i/>
                <w:iCs/>
                <w:color w:val="333399"/>
                <w:sz w:val="18"/>
                <w:szCs w:val="18"/>
              </w:rPr>
            </w:pPr>
            <w:r w:rsidRPr="00E957AE">
              <w:rPr>
                <w:b/>
                <w:bCs/>
                <w:i/>
                <w:iCs/>
                <w:color w:val="333399"/>
                <w:sz w:val="18"/>
                <w:szCs w:val="18"/>
              </w:rPr>
              <w:t xml:space="preserve">int </w:t>
            </w:r>
            <w:r w:rsidRPr="00E957AE">
              <w:rPr>
                <w:color w:val="333399"/>
                <w:sz w:val="18"/>
                <w:szCs w:val="18"/>
              </w:rPr>
              <w:t>Data; po Next;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9030C38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4F89516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488570E1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72E36" w14:textId="77777777" w:rsidR="00E957AE" w:rsidRPr="00E957AE" w:rsidRDefault="00E957AE" w:rsidP="00E957AE">
            <w:pPr>
              <w:spacing w:after="0" w:line="240" w:lineRule="auto"/>
              <w:rPr>
                <w:color w:val="333399"/>
                <w:sz w:val="18"/>
                <w:szCs w:val="18"/>
              </w:rPr>
            </w:pPr>
            <w:r w:rsidRPr="00E957AE">
              <w:rPr>
                <w:color w:val="333399"/>
                <w:sz w:val="18"/>
                <w:szCs w:val="18"/>
              </w:rPr>
              <w:t>};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FF4A8BB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7F9E2F9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3188D5B4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83C7B" w14:textId="77777777" w:rsidR="00E957AE" w:rsidRPr="00E957AE" w:rsidRDefault="00E957AE" w:rsidP="00E957AE">
            <w:pPr>
              <w:spacing w:after="0" w:line="240" w:lineRule="auto"/>
              <w:rPr>
                <w:b/>
                <w:bCs/>
                <w:i/>
                <w:iCs/>
                <w:color w:val="333399"/>
                <w:sz w:val="18"/>
                <w:szCs w:val="18"/>
              </w:rPr>
            </w:pPr>
            <w:r w:rsidRPr="00E957AE">
              <w:rPr>
                <w:b/>
                <w:bCs/>
                <w:i/>
                <w:iCs/>
                <w:color w:val="333399"/>
                <w:sz w:val="18"/>
                <w:szCs w:val="18"/>
              </w:rPr>
              <w:t>void</w:t>
            </w:r>
            <w:r w:rsidRPr="00E957AE">
              <w:rPr>
                <w:color w:val="333399"/>
                <w:sz w:val="18"/>
                <w:szCs w:val="18"/>
              </w:rPr>
              <w:t xml:space="preserve"> </w:t>
            </w:r>
            <w:r w:rsidRPr="00E957AE">
              <w:rPr>
                <w:b/>
                <w:bCs/>
                <w:i/>
                <w:iCs/>
                <w:color w:val="333399"/>
                <w:sz w:val="18"/>
                <w:szCs w:val="18"/>
              </w:rPr>
              <w:t>main</w:t>
            </w:r>
            <w:r w:rsidRPr="00E957AE">
              <w:rPr>
                <w:color w:val="333399"/>
                <w:sz w:val="18"/>
                <w:szCs w:val="18"/>
              </w:rPr>
              <w:t>()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845253B" w14:textId="0B14EFC9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  <w:r w:rsidR="002745F5" w:rsidRPr="002745F5">
              <w:rPr>
                <w:rFonts w:ascii="Calibri" w:hAnsi="Calibri"/>
                <w:color w:val="000000"/>
                <w:sz w:val="18"/>
                <w:szCs w:val="18"/>
              </w:rPr>
              <w:drawing>
                <wp:inline distT="0" distB="0" distL="0" distR="0" wp14:anchorId="3D3FA2A6" wp14:editId="18746B86">
                  <wp:extent cx="914400" cy="442259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7095" cy="4483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FB22D83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23F04BC7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B2F6F" w14:textId="77777777" w:rsidR="00E957AE" w:rsidRPr="00E957AE" w:rsidRDefault="00E957AE" w:rsidP="00E957AE">
            <w:pPr>
              <w:spacing w:after="0" w:line="240" w:lineRule="auto"/>
              <w:rPr>
                <w:color w:val="333399"/>
                <w:sz w:val="18"/>
                <w:szCs w:val="18"/>
              </w:rPr>
            </w:pPr>
            <w:r w:rsidRPr="00E957AE">
              <w:rPr>
                <w:color w:val="333399"/>
                <w:sz w:val="18"/>
                <w:szCs w:val="18"/>
              </w:rPr>
              <w:t>{po  na; po p;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5D79562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A8AA532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52BE702B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7D840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04FE99D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4C2081E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4B8D7C64" w14:textId="77777777" w:rsidTr="00E957AE">
        <w:trPr>
          <w:trHeight w:val="315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1F277" w14:textId="77777777" w:rsidR="00E957AE" w:rsidRPr="00E957AE" w:rsidRDefault="00E957AE" w:rsidP="00E957AE">
            <w:pPr>
              <w:spacing w:after="0" w:line="240" w:lineRule="auto"/>
              <w:rPr>
                <w:b/>
                <w:bCs/>
                <w:color w:val="333399"/>
                <w:sz w:val="18"/>
                <w:szCs w:val="18"/>
              </w:rPr>
            </w:pPr>
            <w:r w:rsidRPr="00E957AE">
              <w:rPr>
                <w:b/>
                <w:bCs/>
                <w:color w:val="333399"/>
                <w:sz w:val="18"/>
                <w:szCs w:val="18"/>
              </w:rPr>
              <w:t xml:space="preserve"> na = NULL;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D1FBF0E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5F177CA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3B73D6B3" w14:textId="77777777" w:rsidTr="00E957AE">
        <w:trPr>
          <w:trHeight w:val="315"/>
        </w:trPr>
        <w:tc>
          <w:tcPr>
            <w:tcW w:w="299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9D37C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while (потребителят иска да въведе още данни)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E62F6A4" w14:textId="77777777" w:rsidR="00E957AE" w:rsidRPr="00E957AE" w:rsidRDefault="00E957AE" w:rsidP="00E957AE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  <w:t>графична изображение първо преминаване</w:t>
            </w:r>
          </w:p>
        </w:tc>
        <w:tc>
          <w:tcPr>
            <w:tcW w:w="37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59CCD12" w14:textId="77777777" w:rsidR="00E957AE" w:rsidRPr="00E957AE" w:rsidRDefault="00E957AE" w:rsidP="00E957AE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  <w:t>графична изображение второ преминаване</w:t>
            </w:r>
          </w:p>
        </w:tc>
      </w:tr>
      <w:tr w:rsidR="00E957AE" w:rsidRPr="00E957AE" w14:paraId="33C95918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05C7A" w14:textId="77777777" w:rsid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  <w:p w14:paraId="36E8B127" w14:textId="77777777" w:rsidR="004D4534" w:rsidRPr="00E957AE" w:rsidRDefault="004D4534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7E0F02D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B6A9B02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31FAF0DC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BBE7E" w14:textId="77777777" w:rsidR="00E957AE" w:rsidRPr="00E957AE" w:rsidRDefault="00E957AE" w:rsidP="00E957AE">
            <w:pPr>
              <w:spacing w:after="0" w:line="240" w:lineRule="auto"/>
              <w:rPr>
                <w:rFonts w:ascii="Arial" w:hAnsi="Arial" w:cs="Arial"/>
                <w:b/>
                <w:bCs/>
                <w:color w:val="333399"/>
                <w:sz w:val="18"/>
                <w:szCs w:val="18"/>
              </w:rPr>
            </w:pPr>
            <w:r w:rsidRPr="00E957AE">
              <w:rPr>
                <w:rFonts w:ascii="Arial" w:hAnsi="Arial" w:cs="Arial"/>
                <w:b/>
                <w:bCs/>
                <w:color w:val="333399"/>
                <w:sz w:val="18"/>
                <w:szCs w:val="18"/>
              </w:rPr>
              <w:t>p = new Еlement;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677BA46" w14:textId="4232716F" w:rsidR="00E957AE" w:rsidRPr="00E957AE" w:rsidRDefault="002745F5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2745F5">
              <w:rPr>
                <w:rFonts w:ascii="Calibri" w:hAnsi="Calibri"/>
                <w:color w:val="000000"/>
                <w:sz w:val="18"/>
                <w:szCs w:val="18"/>
              </w:rPr>
              <w:drawing>
                <wp:anchor distT="0" distB="0" distL="114300" distR="114300" simplePos="0" relativeHeight="251659264" behindDoc="0" locked="0" layoutInCell="1" allowOverlap="1" wp14:anchorId="42364C29" wp14:editId="767FD2E3">
                  <wp:simplePos x="0" y="0"/>
                  <wp:positionH relativeFrom="column">
                    <wp:posOffset>37465</wp:posOffset>
                  </wp:positionH>
                  <wp:positionV relativeFrom="paragraph">
                    <wp:posOffset>260350</wp:posOffset>
                  </wp:positionV>
                  <wp:extent cx="678180" cy="242570"/>
                  <wp:effectExtent l="0" t="0" r="7620" b="5080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8180" cy="242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957AE"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  <w:r w:rsidRPr="002745F5">
              <w:rPr>
                <w:rFonts w:ascii="Calibri" w:hAnsi="Calibri"/>
                <w:color w:val="000000"/>
                <w:sz w:val="18"/>
                <w:szCs w:val="18"/>
              </w:rPr>
              <w:drawing>
                <wp:inline distT="0" distB="0" distL="0" distR="0" wp14:anchorId="623F9CF6" wp14:editId="7AA07CDA">
                  <wp:extent cx="1465897" cy="434340"/>
                  <wp:effectExtent l="0" t="0" r="127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5992" cy="4373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A31C262" w14:textId="7C03413F" w:rsidR="00E957AE" w:rsidRPr="00770E8B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  <w:r w:rsidR="00770E8B">
              <w:rPr>
                <w:rFonts w:ascii="Calibri" w:hAnsi="Calibri"/>
                <w:color w:val="000000"/>
                <w:sz w:val="18"/>
                <w:szCs w:val="18"/>
              </w:rPr>
              <w:t>Вторият път това което се случва е че сегашният елемент сочи към предишния</w:t>
            </w:r>
          </w:p>
        </w:tc>
      </w:tr>
      <w:tr w:rsidR="00E957AE" w:rsidRPr="00E957AE" w14:paraId="3F740872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6F7CD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78D18B6" w14:textId="265904FC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F9E286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61FBEEE9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4C81E" w14:textId="77777777" w:rsidR="00E957AE" w:rsidRPr="00E957AE" w:rsidRDefault="00482EB9" w:rsidP="00482EB9">
            <w:pPr>
              <w:spacing w:after="0" w:line="240" w:lineRule="auto"/>
              <w:rPr>
                <w:rFonts w:ascii="Arial" w:hAnsi="Arial" w:cs="Arial"/>
                <w:b/>
                <w:bCs/>
                <w:color w:val="333399"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color w:val="333399"/>
                <w:sz w:val="18"/>
                <w:szCs w:val="18"/>
              </w:rPr>
              <w:t xml:space="preserve"> p-&gt;data = </w:t>
            </w:r>
            <w:r w:rsidR="00E957AE" w:rsidRPr="00E957AE">
              <w:rPr>
                <w:rFonts w:ascii="Arial" w:hAnsi="Arial" w:cs="Arial"/>
                <w:b/>
                <w:bCs/>
                <w:color w:val="333399"/>
                <w:sz w:val="18"/>
                <w:szCs w:val="18"/>
              </w:rPr>
              <w:t>вход от клавиатура</w:t>
            </w:r>
            <w:r>
              <w:rPr>
                <w:rFonts w:ascii="Arial" w:hAnsi="Arial" w:cs="Arial"/>
                <w:b/>
                <w:bCs/>
                <w:color w:val="333399"/>
                <w:sz w:val="18"/>
                <w:szCs w:val="18"/>
              </w:rPr>
              <w:t xml:space="preserve"> 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82E0468" w14:textId="5FC587EF" w:rsidR="00E957AE" w:rsidRPr="002745F5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  <w:r w:rsidR="002745F5">
              <w:rPr>
                <w:rFonts w:ascii="Calibri" w:hAnsi="Calibri"/>
                <w:color w:val="000000"/>
                <w:sz w:val="18"/>
                <w:szCs w:val="18"/>
              </w:rPr>
              <w:t xml:space="preserve">Указателят </w:t>
            </w:r>
            <w:r w:rsidR="002745F5">
              <w:rPr>
                <w:rFonts w:ascii="Calibri" w:hAnsi="Calibri"/>
                <w:color w:val="000000"/>
                <w:sz w:val="18"/>
                <w:szCs w:val="18"/>
                <w:lang w:val="en-US"/>
              </w:rPr>
              <w:t xml:space="preserve">P </w:t>
            </w:r>
            <w:r w:rsidR="002745F5">
              <w:rPr>
                <w:rFonts w:ascii="Calibri" w:hAnsi="Calibri"/>
                <w:color w:val="000000"/>
                <w:sz w:val="18"/>
                <w:szCs w:val="18"/>
              </w:rPr>
              <w:t xml:space="preserve">сочи към </w:t>
            </w:r>
            <w:proofErr w:type="spellStart"/>
            <w:r w:rsidR="002745F5">
              <w:rPr>
                <w:rFonts w:ascii="Calibri" w:hAnsi="Calibri"/>
                <w:color w:val="000000"/>
                <w:sz w:val="18"/>
                <w:szCs w:val="18"/>
                <w:lang w:val="en-US"/>
              </w:rPr>
              <w:t>na</w:t>
            </w:r>
            <w:proofErr w:type="spellEnd"/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86BFDFE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3CAD12AD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94161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31DECD3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E13122C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54606281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257E1" w14:textId="77777777" w:rsidR="00E957AE" w:rsidRPr="00E957AE" w:rsidRDefault="00E957AE" w:rsidP="00E957AE">
            <w:pPr>
              <w:spacing w:after="0" w:line="240" w:lineRule="auto"/>
              <w:rPr>
                <w:rFonts w:ascii="Arial" w:hAnsi="Arial" w:cs="Arial"/>
                <w:b/>
                <w:bCs/>
                <w:color w:val="333399"/>
                <w:sz w:val="18"/>
                <w:szCs w:val="18"/>
              </w:rPr>
            </w:pPr>
            <w:r w:rsidRPr="00E957AE">
              <w:rPr>
                <w:rFonts w:ascii="Arial" w:hAnsi="Arial" w:cs="Arial"/>
                <w:b/>
                <w:bCs/>
                <w:color w:val="333399"/>
                <w:sz w:val="18"/>
                <w:szCs w:val="18"/>
              </w:rPr>
              <w:t>p-&gt;next = na;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2E23532" w14:textId="3D387554" w:rsidR="00E957AE" w:rsidRPr="002745F5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  <w:lang w:val="en-US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  <w:r w:rsidR="00770E8B">
              <w:rPr>
                <w:rFonts w:ascii="Calibri" w:hAnsi="Calibri"/>
                <w:color w:val="000000"/>
                <w:sz w:val="18"/>
                <w:szCs w:val="18"/>
                <w:lang w:val="en-US"/>
              </w:rPr>
              <w:t>N</w:t>
            </w:r>
            <w:r w:rsidR="002745F5">
              <w:rPr>
                <w:rFonts w:ascii="Calibri" w:hAnsi="Calibri"/>
                <w:color w:val="000000"/>
                <w:sz w:val="18"/>
                <w:szCs w:val="18"/>
              </w:rPr>
              <w:t>a</w:t>
            </w:r>
            <w:r w:rsidR="00770E8B">
              <w:rPr>
                <w:rFonts w:ascii="Calibri" w:hAnsi="Calibri"/>
                <w:color w:val="000000"/>
                <w:sz w:val="18"/>
                <w:szCs w:val="18"/>
                <w:lang w:val="en-US"/>
              </w:rPr>
              <w:t>= p</w:t>
            </w:r>
            <w:r w:rsidR="002745F5">
              <w:rPr>
                <w:rFonts w:ascii="Calibri" w:hAnsi="Calibri"/>
                <w:color w:val="000000"/>
                <w:sz w:val="18"/>
                <w:szCs w:val="18"/>
                <w:lang w:val="en-US"/>
              </w:rPr>
              <w:t xml:space="preserve"> </w:t>
            </w:r>
            <w:r w:rsidR="002745F5">
              <w:rPr>
                <w:rFonts w:ascii="Calibri" w:hAnsi="Calibri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B1F8C92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2B57F476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FC1D0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1AAFEF6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803F843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2BA90B40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A2FB4" w14:textId="77777777" w:rsidR="00E957AE" w:rsidRPr="00E957AE" w:rsidRDefault="00E957AE" w:rsidP="00E957AE">
            <w:pPr>
              <w:spacing w:after="0" w:line="240" w:lineRule="auto"/>
              <w:rPr>
                <w:rFonts w:ascii="Arial" w:hAnsi="Arial" w:cs="Arial"/>
                <w:b/>
                <w:bCs/>
                <w:color w:val="000099"/>
                <w:sz w:val="18"/>
                <w:szCs w:val="18"/>
              </w:rPr>
            </w:pPr>
            <w:r w:rsidRPr="00E957AE">
              <w:rPr>
                <w:rFonts w:ascii="Arial" w:hAnsi="Arial" w:cs="Arial"/>
                <w:b/>
                <w:bCs/>
                <w:color w:val="000099"/>
                <w:sz w:val="18"/>
                <w:szCs w:val="18"/>
              </w:rPr>
              <w:t>na = p;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114E842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A1ED39E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1806CF4E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153BB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C95F4FB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FE3FA50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2ABE7500" w14:textId="77777777" w:rsidTr="00E957AE">
        <w:trPr>
          <w:trHeight w:val="315"/>
        </w:trPr>
        <w:tc>
          <w:tcPr>
            <w:tcW w:w="299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BA559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  <w:t>край на while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9132225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E11C4FA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058EC78E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B5418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CF6076B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  <w:r w:rsidR="00482EB9" w:rsidRPr="00E957AE"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  <w:t>графична изображение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5876087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41B42EF7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8A4204" w14:textId="77777777" w:rsidR="00E957AE" w:rsidRPr="00E957AE" w:rsidRDefault="00E957AE" w:rsidP="00E957AE">
            <w:pPr>
              <w:spacing w:after="0" w:line="240" w:lineRule="auto"/>
              <w:rPr>
                <w:rFonts w:ascii="Arial" w:hAnsi="Arial" w:cs="Arial"/>
                <w:b/>
                <w:bCs/>
                <w:color w:val="000099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0136C78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44350957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268EE8E5" w14:textId="77777777" w:rsidTr="00E957AE">
        <w:trPr>
          <w:trHeight w:val="315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7A83D6" w14:textId="77777777" w:rsidR="00E957AE" w:rsidRDefault="004D4534" w:rsidP="00E957AE">
            <w:pPr>
              <w:spacing w:after="0" w:line="240" w:lineRule="auto"/>
              <w:rPr>
                <w:rFonts w:ascii="Arial" w:hAnsi="Arial" w:cs="Arial"/>
                <w:b/>
                <w:bCs/>
                <w:color w:val="000099"/>
                <w:sz w:val="18"/>
                <w:szCs w:val="18"/>
              </w:rPr>
            </w:pPr>
            <w:r w:rsidRPr="00E957AE">
              <w:rPr>
                <w:rFonts w:ascii="Arial" w:hAnsi="Arial" w:cs="Arial"/>
                <w:b/>
                <w:bCs/>
                <w:color w:val="000099"/>
                <w:sz w:val="18"/>
                <w:szCs w:val="18"/>
              </w:rPr>
              <w:lastRenderedPageBreak/>
              <w:t>p = na;</w:t>
            </w:r>
          </w:p>
          <w:p w14:paraId="4F2074DE" w14:textId="77777777" w:rsidR="00482EB9" w:rsidRDefault="00482EB9" w:rsidP="00E957AE">
            <w:pPr>
              <w:spacing w:after="0" w:line="240" w:lineRule="auto"/>
              <w:rPr>
                <w:rFonts w:ascii="Arial" w:hAnsi="Arial" w:cs="Arial"/>
                <w:b/>
                <w:bCs/>
                <w:color w:val="000099"/>
                <w:sz w:val="18"/>
                <w:szCs w:val="18"/>
              </w:rPr>
            </w:pPr>
          </w:p>
          <w:p w14:paraId="2B305778" w14:textId="77777777" w:rsidR="00482EB9" w:rsidRPr="00E957AE" w:rsidRDefault="00482EB9" w:rsidP="00E957AE">
            <w:pPr>
              <w:spacing w:after="0" w:line="240" w:lineRule="auto"/>
              <w:rPr>
                <w:rFonts w:ascii="Arial" w:hAnsi="Arial" w:cs="Arial"/>
                <w:b/>
                <w:bCs/>
                <w:color w:val="000099"/>
                <w:sz w:val="18"/>
                <w:szCs w:val="18"/>
              </w:rPr>
            </w:pP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89862DE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915DB68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2CB02E80" w14:textId="77777777" w:rsidTr="00E957AE">
        <w:trPr>
          <w:trHeight w:val="315"/>
        </w:trPr>
        <w:tc>
          <w:tcPr>
            <w:tcW w:w="299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950F0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while (</w:t>
            </w:r>
            <w:r w:rsidRPr="00E957AE">
              <w:rPr>
                <w:rFonts w:ascii="Calibri" w:hAnsi="Calibri"/>
                <w:b/>
                <w:bCs/>
                <w:i/>
                <w:iCs/>
                <w:color w:val="17375E"/>
                <w:sz w:val="18"/>
                <w:szCs w:val="18"/>
              </w:rPr>
              <w:t>p</w:t>
            </w:r>
            <w:r w:rsidRPr="00E957AE">
              <w:rPr>
                <w:rFonts w:ascii="Calibri" w:hAnsi="Calibri"/>
                <w:b/>
                <w:bCs/>
                <w:color w:val="17375E"/>
                <w:sz w:val="18"/>
                <w:szCs w:val="18"/>
              </w:rPr>
              <w:t xml:space="preserve"> </w:t>
            </w:r>
            <w:r w:rsidRPr="00E957AE">
              <w:rPr>
                <w:rFonts w:ascii="Calibri" w:hAnsi="Calibri"/>
                <w:b/>
                <w:bCs/>
                <w:color w:val="000000"/>
                <w:sz w:val="18"/>
                <w:szCs w:val="18"/>
              </w:rPr>
              <w:t>не сочи нулев адрес)</w:t>
            </w:r>
          </w:p>
        </w:tc>
        <w:tc>
          <w:tcPr>
            <w:tcW w:w="26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5F2E66C" w14:textId="77777777" w:rsidR="00E957AE" w:rsidRPr="004D4534" w:rsidRDefault="00E957AE" w:rsidP="00E957AE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4D4534">
              <w:rPr>
                <w:rFonts w:ascii="Calibri" w:hAnsi="Calibri"/>
                <w:b/>
                <w:bCs/>
                <w:i/>
                <w:iCs/>
                <w:color w:val="000000"/>
                <w:sz w:val="16"/>
                <w:szCs w:val="16"/>
              </w:rPr>
              <w:t>графична изображение първо преминаване</w:t>
            </w:r>
          </w:p>
        </w:tc>
        <w:tc>
          <w:tcPr>
            <w:tcW w:w="375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27E91E7" w14:textId="77777777" w:rsidR="00E957AE" w:rsidRPr="00E957AE" w:rsidRDefault="00E957AE" w:rsidP="00E957AE">
            <w:pPr>
              <w:spacing w:after="0" w:line="240" w:lineRule="auto"/>
              <w:jc w:val="center"/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b/>
                <w:bCs/>
                <w:i/>
                <w:iCs/>
                <w:color w:val="000000"/>
                <w:sz w:val="18"/>
                <w:szCs w:val="18"/>
              </w:rPr>
              <w:t>графична изображение второ преминаване</w:t>
            </w:r>
          </w:p>
        </w:tc>
      </w:tr>
      <w:tr w:rsidR="00E957AE" w:rsidRPr="00E957AE" w14:paraId="01DC9CED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4A755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DC468FB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2FC3DD2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184CA358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CD857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b/>
                <w:color w:val="000000"/>
                <w:sz w:val="18"/>
                <w:szCs w:val="18"/>
              </w:rPr>
              <w:t>печат на</w:t>
            </w:r>
            <w:r w:rsidRPr="00E957AE">
              <w:rPr>
                <w:rFonts w:ascii="Calibri" w:hAnsi="Calibri"/>
                <w:color w:val="16365C"/>
                <w:sz w:val="18"/>
                <w:szCs w:val="18"/>
              </w:rPr>
              <w:t xml:space="preserve"> </w:t>
            </w:r>
            <w:r w:rsidRPr="00E957AE">
              <w:rPr>
                <w:rFonts w:ascii="Calibri" w:hAnsi="Calibri"/>
                <w:b/>
                <w:bCs/>
                <w:i/>
                <w:color w:val="16365C"/>
                <w:sz w:val="18"/>
                <w:szCs w:val="18"/>
              </w:rPr>
              <w:t>p-&gt;data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B842379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751CDAF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651F565A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2328AE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12DC8084" w14:textId="7050AD6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  <w:r w:rsidR="00FD0777" w:rsidRPr="00FD0777">
              <w:rPr>
                <w:rFonts w:ascii="Calibri" w:hAnsi="Calibri"/>
                <w:color w:val="000000"/>
                <w:sz w:val="18"/>
                <w:szCs w:val="18"/>
              </w:rPr>
              <w:drawing>
                <wp:inline distT="0" distB="0" distL="0" distR="0" wp14:anchorId="62192DDE" wp14:editId="7B019BC0">
                  <wp:extent cx="1781424" cy="71447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1424" cy="714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303B119C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5D9CDE25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09BE0" w14:textId="77777777" w:rsidR="00E957AE" w:rsidRPr="00E957AE" w:rsidRDefault="00E957AE" w:rsidP="00E957AE">
            <w:pPr>
              <w:spacing w:after="0" w:line="240" w:lineRule="auto"/>
              <w:rPr>
                <w:rFonts w:ascii="Arial" w:hAnsi="Arial" w:cs="Arial"/>
                <w:b/>
                <w:bCs/>
                <w:color w:val="333399"/>
                <w:sz w:val="18"/>
                <w:szCs w:val="18"/>
              </w:rPr>
            </w:pPr>
            <w:r w:rsidRPr="00E957AE">
              <w:rPr>
                <w:rFonts w:ascii="Arial" w:hAnsi="Arial" w:cs="Arial"/>
                <w:b/>
                <w:bCs/>
                <w:color w:val="333399"/>
                <w:sz w:val="18"/>
                <w:szCs w:val="18"/>
              </w:rPr>
              <w:t xml:space="preserve"> p = p-&gt;next;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FA8D0C5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5A5DDAB9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1492D61C" w14:textId="77777777" w:rsidTr="00E957AE">
        <w:trPr>
          <w:trHeight w:val="300"/>
        </w:trPr>
        <w:tc>
          <w:tcPr>
            <w:tcW w:w="299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323B4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17DB0AC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6DEF68C2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713A27A6" w14:textId="77777777" w:rsidTr="00E957AE">
        <w:trPr>
          <w:trHeight w:val="315"/>
        </w:trPr>
        <w:tc>
          <w:tcPr>
            <w:tcW w:w="299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2CBEEB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i/>
                <w:iCs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i/>
                <w:iCs/>
                <w:color w:val="000000"/>
                <w:sz w:val="18"/>
                <w:szCs w:val="18"/>
              </w:rPr>
              <w:t>край на while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FA539E7" w14:textId="7F33AC46" w:rsidR="00E957AE" w:rsidRPr="00FD0777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  <w:r w:rsidR="00FD0777">
              <w:rPr>
                <w:rFonts w:ascii="Calibri" w:hAnsi="Calibri"/>
                <w:color w:val="000000"/>
                <w:sz w:val="18"/>
                <w:szCs w:val="18"/>
              </w:rPr>
              <w:t xml:space="preserve">Указателят на р сочи към предишния </w:t>
            </w:r>
          </w:p>
        </w:tc>
        <w:tc>
          <w:tcPr>
            <w:tcW w:w="3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0AB2869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  <w:tr w:rsidR="00E957AE" w:rsidRPr="00E957AE" w14:paraId="15AA1DED" w14:textId="77777777" w:rsidTr="00E957AE">
        <w:trPr>
          <w:trHeight w:val="315"/>
        </w:trPr>
        <w:tc>
          <w:tcPr>
            <w:tcW w:w="299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0FED89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}</w:t>
            </w:r>
          </w:p>
        </w:tc>
        <w:tc>
          <w:tcPr>
            <w:tcW w:w="269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01187FB5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37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23E7FB8D" w14:textId="77777777" w:rsidR="00E957AE" w:rsidRPr="00E957AE" w:rsidRDefault="00E957AE" w:rsidP="00E957AE">
            <w:pPr>
              <w:spacing w:after="0" w:line="240" w:lineRule="auto"/>
              <w:rPr>
                <w:rFonts w:ascii="Calibri" w:hAnsi="Calibri"/>
                <w:color w:val="000000"/>
                <w:sz w:val="18"/>
                <w:szCs w:val="18"/>
              </w:rPr>
            </w:pPr>
            <w:r w:rsidRPr="00E957AE">
              <w:rPr>
                <w:rFonts w:ascii="Calibri" w:hAnsi="Calibri"/>
                <w:color w:val="000000"/>
                <w:sz w:val="18"/>
                <w:szCs w:val="18"/>
              </w:rPr>
              <w:t> </w:t>
            </w:r>
          </w:p>
        </w:tc>
      </w:tr>
    </w:tbl>
    <w:p w14:paraId="3A4AD9F0" w14:textId="77777777" w:rsidR="002A3BFE" w:rsidRDefault="002A3BFE" w:rsidP="001924A6">
      <w:pPr>
        <w:jc w:val="center"/>
        <w:rPr>
          <w:sz w:val="22"/>
          <w:szCs w:val="22"/>
        </w:rPr>
      </w:pPr>
    </w:p>
    <w:p w14:paraId="64979D4C" w14:textId="77777777" w:rsidR="00130CC6" w:rsidRDefault="00130CC6" w:rsidP="001924A6">
      <w:pPr>
        <w:jc w:val="center"/>
        <w:rPr>
          <w:sz w:val="22"/>
          <w:szCs w:val="22"/>
        </w:rPr>
      </w:pPr>
    </w:p>
    <w:p w14:paraId="277A4B52" w14:textId="77777777" w:rsidR="002A3BFE" w:rsidRPr="00596250" w:rsidRDefault="00E04117" w:rsidP="00596250">
      <w:pPr>
        <w:pStyle w:val="ListParagraph"/>
        <w:numPr>
          <w:ilvl w:val="0"/>
          <w:numId w:val="7"/>
        </w:numPr>
        <w:jc w:val="center"/>
        <w:rPr>
          <w:sz w:val="22"/>
          <w:szCs w:val="22"/>
        </w:rPr>
      </w:pPr>
      <w:r>
        <w:rPr>
          <w:sz w:val="22"/>
          <w:szCs w:val="22"/>
        </w:rPr>
        <w:t>Въпрос</w:t>
      </w:r>
      <w:r w:rsidR="002A3BFE" w:rsidRPr="00596250">
        <w:rPr>
          <w:sz w:val="22"/>
          <w:szCs w:val="22"/>
        </w:rPr>
        <w:t xml:space="preserve">, зададен на тест </w:t>
      </w:r>
      <w:r w:rsidR="00130CC6">
        <w:rPr>
          <w:sz w:val="22"/>
          <w:szCs w:val="22"/>
        </w:rPr>
        <w:t>по алгоритми и структури</w:t>
      </w:r>
      <w:r w:rsidR="009F7B0E">
        <w:rPr>
          <w:sz w:val="22"/>
          <w:szCs w:val="22"/>
        </w:rPr>
        <w:t>,</w:t>
      </w:r>
      <w:r w:rsidR="00130CC6">
        <w:rPr>
          <w:sz w:val="22"/>
          <w:szCs w:val="22"/>
        </w:rPr>
        <w:t xml:space="preserve"> </w:t>
      </w:r>
      <w:r w:rsidR="002A3BFE" w:rsidRPr="00596250">
        <w:rPr>
          <w:sz w:val="22"/>
          <w:szCs w:val="22"/>
        </w:rPr>
        <w:t>е:</w:t>
      </w:r>
    </w:p>
    <w:p w14:paraId="19A8530C" w14:textId="77777777" w:rsidR="002A3BFE" w:rsidRPr="00596250" w:rsidRDefault="002A3BFE" w:rsidP="0087787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0" w:line="240" w:lineRule="auto"/>
        <w:jc w:val="center"/>
        <w:rPr>
          <w:rFonts w:ascii="Arial" w:hAnsi="Arial" w:cs="Arial"/>
          <w:b/>
          <w:i/>
          <w:color w:val="000000"/>
          <w:sz w:val="20"/>
        </w:rPr>
      </w:pPr>
      <w:r w:rsidRPr="002A3BFE">
        <w:rPr>
          <w:rFonts w:ascii="Arial" w:hAnsi="Arial" w:cs="Arial"/>
          <w:b/>
          <w:i/>
          <w:color w:val="000000"/>
          <w:sz w:val="20"/>
        </w:rPr>
        <w:t>Обяснете в свободен текст кога рекурсивният алгоритъм quick sort работи със сложност точно n*log(n)?</w:t>
      </w:r>
    </w:p>
    <w:tbl>
      <w:tblPr>
        <w:tblW w:w="9087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80"/>
        <w:gridCol w:w="1080"/>
        <w:gridCol w:w="1080"/>
        <w:gridCol w:w="1080"/>
        <w:gridCol w:w="1567"/>
      </w:tblGrid>
      <w:tr w:rsidR="0087787E" w:rsidRPr="0087787E" w14:paraId="2C6C9E64" w14:textId="77777777" w:rsidTr="00596250">
        <w:trPr>
          <w:trHeight w:val="705"/>
        </w:trPr>
        <w:tc>
          <w:tcPr>
            <w:tcW w:w="4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6986A70F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3240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vAlign w:val="bottom"/>
            <w:hideMark/>
          </w:tcPr>
          <w:p w14:paraId="6DC3D106" w14:textId="77777777" w:rsidR="0087787E" w:rsidRPr="0087787E" w:rsidRDefault="0087787E" w:rsidP="0087787E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87787E">
              <w:rPr>
                <w:rFonts w:ascii="Arial" w:hAnsi="Arial" w:cs="Arial"/>
                <w:color w:val="000000"/>
                <w:sz w:val="18"/>
                <w:szCs w:val="18"/>
              </w:rPr>
              <w:t>ПОСОЧЕТЕ ЗА ВСЕКИ ОТГОВОР ИМА ЛИ</w:t>
            </w:r>
            <w:r w:rsidR="00130CC6">
              <w:rPr>
                <w:rFonts w:ascii="Arial" w:hAnsi="Arial" w:cs="Arial"/>
                <w:color w:val="000000"/>
                <w:sz w:val="18"/>
                <w:szCs w:val="18"/>
              </w:rPr>
              <w:t xml:space="preserve">, и ако има - </w:t>
            </w:r>
            <w:r w:rsidRPr="0087787E">
              <w:rPr>
                <w:rFonts w:ascii="Arial" w:hAnsi="Arial" w:cs="Arial"/>
                <w:color w:val="000000"/>
                <w:sz w:val="18"/>
                <w:szCs w:val="18"/>
              </w:rPr>
              <w:t>КОЕ Е</w:t>
            </w:r>
            <w:r w:rsidR="00596250">
              <w:rPr>
                <w:rFonts w:ascii="Arial" w:hAnsi="Arial" w:cs="Arial"/>
                <w:color w:val="000000"/>
                <w:sz w:val="18"/>
                <w:szCs w:val="18"/>
              </w:rPr>
              <w:t>:</w:t>
            </w:r>
          </w:p>
        </w:tc>
        <w:tc>
          <w:tcPr>
            <w:tcW w:w="1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6C693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87787E" w:rsidRPr="0087787E" w14:paraId="05324099" w14:textId="77777777" w:rsidTr="00596250">
        <w:trPr>
          <w:trHeight w:val="750"/>
        </w:trPr>
        <w:tc>
          <w:tcPr>
            <w:tcW w:w="4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000000" w:fill="8DB4E2"/>
            <w:vAlign w:val="bottom"/>
            <w:hideMark/>
          </w:tcPr>
          <w:p w14:paraId="5E052384" w14:textId="77777777" w:rsidR="0087787E" w:rsidRPr="0087787E" w:rsidRDefault="0087787E" w:rsidP="00596250">
            <w:pPr>
              <w:spacing w:after="0" w:line="240" w:lineRule="auto"/>
              <w:jc w:val="center"/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b/>
                <w:bCs/>
                <w:i/>
                <w:iCs/>
                <w:color w:val="000000"/>
                <w:sz w:val="16"/>
                <w:szCs w:val="16"/>
              </w:rPr>
              <w:t>Представен отговор</w:t>
            </w:r>
          </w:p>
        </w:tc>
        <w:tc>
          <w:tcPr>
            <w:tcW w:w="10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8DB4E2"/>
            <w:vAlign w:val="bottom"/>
            <w:hideMark/>
          </w:tcPr>
          <w:p w14:paraId="063059D8" w14:textId="77777777" w:rsidR="0087787E" w:rsidRPr="0087787E" w:rsidRDefault="00130CC6" w:rsidP="00130CC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Неточен или </w:t>
            </w:r>
            <w:r w:rsidR="0087787E" w:rsidRPr="0087787E">
              <w:rPr>
                <w:rFonts w:ascii="Arial" w:hAnsi="Arial" w:cs="Arial"/>
                <w:color w:val="000000"/>
                <w:sz w:val="16"/>
                <w:szCs w:val="16"/>
              </w:rPr>
              <w:t>неясен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 </w:t>
            </w:r>
            <w:r w:rsidR="0087787E" w:rsidRPr="0087787E">
              <w:rPr>
                <w:rFonts w:ascii="Arial" w:hAnsi="Arial" w:cs="Arial"/>
                <w:color w:val="000000"/>
                <w:sz w:val="16"/>
                <w:szCs w:val="16"/>
              </w:rPr>
              <w:t xml:space="preserve"> термин(и)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8DB4E2"/>
            <w:vAlign w:val="bottom"/>
            <w:hideMark/>
          </w:tcPr>
          <w:p w14:paraId="07F3739C" w14:textId="77777777" w:rsidR="0087787E" w:rsidRPr="0087787E" w:rsidRDefault="0087787E" w:rsidP="00596250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Невярно</w:t>
            </w:r>
            <w:r w:rsidR="00130CC6">
              <w:rPr>
                <w:rFonts w:ascii="Arial" w:hAnsi="Arial" w:cs="Arial"/>
                <w:color w:val="000000"/>
                <w:sz w:val="16"/>
                <w:szCs w:val="16"/>
              </w:rPr>
              <w:t xml:space="preserve"> или неясно</w:t>
            </w: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 xml:space="preserve"> твърдение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8DB4E2"/>
            <w:vAlign w:val="bottom"/>
            <w:hideMark/>
          </w:tcPr>
          <w:p w14:paraId="21A6EDBB" w14:textId="77777777" w:rsidR="0087787E" w:rsidRPr="0087787E" w:rsidRDefault="0087787E" w:rsidP="00130CC6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Важно допълнение към текста</w:t>
            </w:r>
            <w:r w:rsidR="00130CC6">
              <w:rPr>
                <w:rFonts w:ascii="Arial" w:hAnsi="Arial" w:cs="Arial"/>
                <w:color w:val="000000"/>
                <w:sz w:val="16"/>
                <w:szCs w:val="16"/>
              </w:rPr>
              <w:t>, за да стане верен</w:t>
            </w:r>
          </w:p>
        </w:tc>
        <w:tc>
          <w:tcPr>
            <w:tcW w:w="1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8DB4E2"/>
            <w:vAlign w:val="bottom"/>
            <w:hideMark/>
          </w:tcPr>
          <w:p w14:paraId="1BFAF268" w14:textId="77777777" w:rsidR="0087787E" w:rsidRPr="0087787E" w:rsidRDefault="0087787E" w:rsidP="00596250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 xml:space="preserve">Напишете тук </w:t>
            </w: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ваш коментар</w:t>
            </w:r>
          </w:p>
        </w:tc>
      </w:tr>
      <w:tr w:rsidR="0087787E" w:rsidRPr="0087787E" w14:paraId="48639563" w14:textId="77777777" w:rsidTr="00D002E0">
        <w:trPr>
          <w:trHeight w:val="580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3E4E5A0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QuickSort рьботи със сложност n*log(n), когато избраният еталон е точно средната по големина стойност в масива.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A263C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9900E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85521" w14:textId="3AB50B9B" w:rsidR="0087787E" w:rsidRPr="006F4CC8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  <w:lang w:val="en-US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6F4CC8">
              <w:rPr>
                <w:rFonts w:ascii="Arial" w:hAnsi="Arial" w:cs="Arial"/>
                <w:color w:val="000000"/>
                <w:sz w:val="22"/>
                <w:szCs w:val="22"/>
              </w:rPr>
              <w:t xml:space="preserve">   ДА</w:t>
            </w:r>
          </w:p>
        </w:tc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6D057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2947F459" w14:textId="77777777" w:rsidTr="00596250">
        <w:trPr>
          <w:trHeight w:val="600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F66D381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В най-добрия случай, когато еталонът е средният по големина елемент. 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CBBDB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F78AE" w14:textId="7BC23BFF" w:rsidR="0087787E" w:rsidRPr="0087787E" w:rsidRDefault="006F4CC8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    ДА</w:t>
            </w:r>
            <w:r w:rsidR="0087787E"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586EC" w14:textId="772814A0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6F4CC8">
              <w:rPr>
                <w:rFonts w:ascii="Arial" w:hAnsi="Arial" w:cs="Arial"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5F229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5F40CA3F" w14:textId="77777777" w:rsidTr="00596250">
        <w:trPr>
          <w:trHeight w:val="675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875D213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когато се изполнява рекурсия и почва да се дели масивът всеки път на 2 и за двете части (при търсенете на нов еталон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8F146" w14:textId="1A4BE5B1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6F4CC8">
              <w:rPr>
                <w:rFonts w:ascii="Arial" w:hAnsi="Arial" w:cs="Arial"/>
                <w:color w:val="000000"/>
                <w:sz w:val="22"/>
                <w:szCs w:val="22"/>
              </w:rPr>
              <w:t xml:space="preserve">   да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D0A7B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7FADB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F8C29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58B802A0" w14:textId="77777777" w:rsidTr="00596250">
        <w:trPr>
          <w:trHeight w:val="450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539BCC6B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sz w:val="16"/>
                <w:szCs w:val="16"/>
              </w:rPr>
            </w:pPr>
            <w:r w:rsidRPr="0087787E">
              <w:rPr>
                <w:rFonts w:ascii="Arial" w:hAnsi="Arial" w:cs="Arial"/>
                <w:sz w:val="16"/>
                <w:szCs w:val="16"/>
              </w:rPr>
              <w:t>Когато масивът е удобен да си го разделяме на по 2 равни части и с правилен еталон.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E168A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374AA" w14:textId="5AF6A02D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6F4CC8">
              <w:rPr>
                <w:rFonts w:ascii="Arial" w:hAnsi="Arial" w:cs="Arial"/>
                <w:color w:val="000000"/>
                <w:sz w:val="22"/>
                <w:szCs w:val="22"/>
              </w:rPr>
              <w:t xml:space="preserve">   ДА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F7101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F05A2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6BFCE938" w14:textId="77777777" w:rsidTr="00D002E0">
        <w:trPr>
          <w:trHeight w:val="637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64987BF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Най-лошият случай е, когато една от двете половини въранти се пада с размер n-1. n*log(n) имаме, когато и двете половинки са равни части или поне близо до това да са равни на брой.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97922" w14:textId="19CCBD22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6F4CC8">
              <w:rPr>
                <w:rFonts w:ascii="Arial" w:hAnsi="Arial" w:cs="Arial"/>
                <w:color w:val="000000"/>
                <w:sz w:val="22"/>
                <w:szCs w:val="22"/>
              </w:rPr>
              <w:t xml:space="preserve">   ДА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909E2" w14:textId="38F341B5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6F4CC8">
              <w:rPr>
                <w:rFonts w:ascii="Arial" w:hAnsi="Arial" w:cs="Arial"/>
                <w:color w:val="000000"/>
                <w:sz w:val="22"/>
                <w:szCs w:val="22"/>
              </w:rPr>
              <w:t xml:space="preserve"> 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CF8BF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F8277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75F4CAA1" w14:textId="77777777" w:rsidTr="00D002E0">
        <w:trPr>
          <w:trHeight w:val="605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08BE8F3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Когато елементът е избран за 'еталон', се пада и среден по големина. Тогава се получават две половини с равна дължина.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4A9C9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2795D" w14:textId="2A3D3910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6F4CC8">
              <w:rPr>
                <w:rFonts w:ascii="Arial" w:hAnsi="Arial" w:cs="Arial"/>
                <w:color w:val="000000"/>
                <w:sz w:val="22"/>
                <w:szCs w:val="22"/>
              </w:rPr>
              <w:t xml:space="preserve">   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8347" w14:textId="64228C10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6F4CC8">
              <w:rPr>
                <w:rFonts w:ascii="Arial" w:hAnsi="Arial" w:cs="Arial"/>
                <w:color w:val="000000"/>
                <w:sz w:val="22"/>
                <w:szCs w:val="22"/>
              </w:rPr>
              <w:t xml:space="preserve">   ДА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7383A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7F25FDB1" w14:textId="77777777" w:rsidTr="00D002E0">
        <w:trPr>
          <w:trHeight w:val="841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B0E8038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Quick sort ще работи със сложност от n*log(n) когато всеки път при разделяне на дялове бъде избран за еталон точно средният елемент, т.е. когато разделяме масива на две половини. Това ще бъде и най-добрият случай за quick sort.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9B665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6F032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98E26" w14:textId="2C19FB8B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6F4CC8">
              <w:rPr>
                <w:rFonts w:ascii="Arial" w:hAnsi="Arial" w:cs="Arial"/>
                <w:color w:val="000000"/>
                <w:sz w:val="22"/>
                <w:szCs w:val="22"/>
              </w:rPr>
              <w:t xml:space="preserve">  ДА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F156F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3DD92975" w14:textId="77777777" w:rsidTr="00D002E0">
        <w:trPr>
          <w:trHeight w:val="755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6F825C3E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Всяка операция за разделяне отнема O(n), но всяко делене прави масива два пъти по-малък, следователно имаме log(n) операции. Обобщено това води до: O(n * log(n))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9BAEB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4C813" w14:textId="0AC8D884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1777D8">
              <w:rPr>
                <w:rFonts w:ascii="Arial" w:hAnsi="Arial" w:cs="Arial"/>
                <w:color w:val="000000"/>
                <w:sz w:val="22"/>
                <w:szCs w:val="22"/>
              </w:rPr>
              <w:t xml:space="preserve">  неясно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C60BC" w14:textId="374C9EA4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1777D8">
              <w:rPr>
                <w:rFonts w:ascii="Arial" w:hAnsi="Arial" w:cs="Arial"/>
                <w:color w:val="000000"/>
                <w:sz w:val="22"/>
                <w:szCs w:val="22"/>
              </w:rPr>
              <w:t xml:space="preserve">  Нужно да се спомене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7F25A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58B255EC" w14:textId="77777777" w:rsidTr="00D002E0">
        <w:trPr>
          <w:trHeight w:val="567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F184146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Сложността е n*log(n), когато разглеждаме възможно най-добрия случай и се случва, когато разделянето води до равни подмасиви. 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CF71D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107D2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5FFE5" w14:textId="6F5D5374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1777D8">
              <w:rPr>
                <w:rFonts w:ascii="Arial" w:hAnsi="Arial" w:cs="Arial"/>
                <w:color w:val="000000"/>
                <w:sz w:val="22"/>
                <w:szCs w:val="22"/>
              </w:rPr>
              <w:t xml:space="preserve">  ДА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6D0BB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4AFD9D09" w14:textId="77777777" w:rsidTr="00D002E0">
        <w:trPr>
          <w:trHeight w:val="264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4C971D38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Когато за еталон е взето средното число на масива.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8C90E" w14:textId="2825904F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1777D8">
              <w:rPr>
                <w:rFonts w:ascii="Arial" w:hAnsi="Arial" w:cs="Arial"/>
                <w:color w:val="000000"/>
                <w:sz w:val="22"/>
                <w:szCs w:val="22"/>
              </w:rPr>
              <w:t xml:space="preserve"> ДА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60483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7FB0B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6ACBD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1299A51E" w14:textId="77777777" w:rsidTr="00596250">
        <w:trPr>
          <w:trHeight w:val="660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E7E3BF5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lastRenderedPageBreak/>
              <w:t>Алгоритъмът работи със сложност n*log(n) в най-добрият си случaй, когато за еталон винаги взимаме средната стойност за разглеждания дял.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F101A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99713" w14:textId="470E8B04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1777D8">
              <w:rPr>
                <w:rFonts w:ascii="Arial" w:hAnsi="Arial" w:cs="Arial"/>
                <w:color w:val="000000"/>
                <w:sz w:val="22"/>
                <w:szCs w:val="22"/>
              </w:rPr>
              <w:t xml:space="preserve">  ДА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5A7BE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0F6D1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7C2AB4C2" w14:textId="77777777" w:rsidTr="00596250">
        <w:trPr>
          <w:trHeight w:val="1110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2B6026AC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n* log(n) е най - благоприятният случай на рекурсивният алгоритъм quick sort.  Това се получава когато за всеки елемент позицията на дяла се намира в средата, което води до балансирано дърво с височина log (n), следователно общата стойност става. O(n*log n). Казано с други думи еталонът винаги трябва да е средният елемент.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865DC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86671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EB567" w14:textId="6C335A64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1777D8">
              <w:rPr>
                <w:rFonts w:ascii="Arial" w:hAnsi="Arial" w:cs="Arial"/>
                <w:color w:val="000000"/>
                <w:sz w:val="22"/>
                <w:szCs w:val="22"/>
              </w:rPr>
              <w:t xml:space="preserve">   ДА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1D44E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  <w:tr w:rsidR="0087787E" w:rsidRPr="0087787E" w14:paraId="4B0C675E" w14:textId="77777777" w:rsidTr="00D002E0">
        <w:trPr>
          <w:trHeight w:val="721"/>
        </w:trPr>
        <w:tc>
          <w:tcPr>
            <w:tcW w:w="42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0D658392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87787E">
              <w:rPr>
                <w:rFonts w:ascii="Arial" w:hAnsi="Arial" w:cs="Arial"/>
                <w:color w:val="000000"/>
                <w:sz w:val="16"/>
                <w:szCs w:val="16"/>
              </w:rPr>
              <w:t>Когато еталонът е винаги така избран и данните са така наредени, че разделянето на масивът при потъване е винаги на две равни части. Пример: при наредени данни.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52CB8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1368E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6C9C3" w14:textId="2F15D35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  <w:r w:rsidR="001777D8">
              <w:rPr>
                <w:rFonts w:ascii="Arial" w:hAnsi="Arial" w:cs="Arial"/>
                <w:color w:val="000000"/>
                <w:sz w:val="22"/>
                <w:szCs w:val="22"/>
              </w:rPr>
              <w:t xml:space="preserve">   ДА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7386C" w14:textId="77777777" w:rsidR="0087787E" w:rsidRPr="0087787E" w:rsidRDefault="0087787E" w:rsidP="0087787E">
            <w:pPr>
              <w:spacing w:after="0" w:line="240" w:lineRule="auto"/>
              <w:rPr>
                <w:rFonts w:ascii="Arial" w:hAnsi="Arial" w:cs="Arial"/>
                <w:color w:val="000000"/>
                <w:sz w:val="22"/>
                <w:szCs w:val="22"/>
              </w:rPr>
            </w:pPr>
            <w:r w:rsidRPr="0087787E">
              <w:rPr>
                <w:rFonts w:ascii="Arial" w:hAnsi="Arial" w:cs="Arial"/>
                <w:color w:val="000000"/>
                <w:sz w:val="22"/>
                <w:szCs w:val="22"/>
              </w:rPr>
              <w:t> </w:t>
            </w:r>
          </w:p>
        </w:tc>
      </w:tr>
    </w:tbl>
    <w:p w14:paraId="35E65CB6" w14:textId="77777777" w:rsidR="003A371F" w:rsidRDefault="00D002E0" w:rsidP="00D002E0">
      <w:pPr>
        <w:tabs>
          <w:tab w:val="left" w:pos="2192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p w14:paraId="617F8A9B" w14:textId="77777777" w:rsidR="00D002E0" w:rsidRDefault="00D002E0" w:rsidP="00D002E0">
      <w:pPr>
        <w:tabs>
          <w:tab w:val="left" w:pos="2192"/>
        </w:tabs>
        <w:rPr>
          <w:sz w:val="22"/>
          <w:szCs w:val="22"/>
        </w:rPr>
      </w:pPr>
      <w:r>
        <w:rPr>
          <w:sz w:val="22"/>
          <w:szCs w:val="22"/>
        </w:rPr>
        <w:t xml:space="preserve">В таблицата има </w:t>
      </w:r>
      <w:r w:rsidR="007F7118">
        <w:rPr>
          <w:sz w:val="22"/>
          <w:szCs w:val="22"/>
        </w:rPr>
        <w:t xml:space="preserve">и </w:t>
      </w:r>
      <w:r>
        <w:rPr>
          <w:sz w:val="22"/>
          <w:szCs w:val="22"/>
        </w:rPr>
        <w:t>отговори, които са коректни и пълни.</w:t>
      </w:r>
    </w:p>
    <w:p w14:paraId="74F54A00" w14:textId="77777777" w:rsidR="00BC01BF" w:rsidRDefault="00BC01BF" w:rsidP="001924A6">
      <w:pPr>
        <w:jc w:val="center"/>
        <w:rPr>
          <w:sz w:val="22"/>
          <w:szCs w:val="22"/>
        </w:rPr>
      </w:pPr>
      <w:r>
        <w:rPr>
          <w:sz w:val="22"/>
          <w:szCs w:val="22"/>
        </w:rPr>
        <w:t xml:space="preserve">ДОМАШНОТО СЕ ПРЕДАВА С ТОЧКИТЕ НА ЗАДАНИЕТО! </w:t>
      </w:r>
    </w:p>
    <w:sectPr w:rsidR="00BC01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78A3"/>
    <w:multiLevelType w:val="hybridMultilevel"/>
    <w:tmpl w:val="A71A0A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AA1"/>
    <w:multiLevelType w:val="hybridMultilevel"/>
    <w:tmpl w:val="08E0D3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B78E2"/>
    <w:multiLevelType w:val="hybridMultilevel"/>
    <w:tmpl w:val="DE5AE3C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67EE8"/>
    <w:multiLevelType w:val="hybridMultilevel"/>
    <w:tmpl w:val="B538A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07C2F"/>
    <w:multiLevelType w:val="hybridMultilevel"/>
    <w:tmpl w:val="FDBE1C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F90A18"/>
    <w:multiLevelType w:val="hybridMultilevel"/>
    <w:tmpl w:val="E15623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9"/>
  </w:num>
  <w:num w:numId="4">
    <w:abstractNumId w:val="1"/>
  </w:num>
  <w:num w:numId="5">
    <w:abstractNumId w:val="2"/>
  </w:num>
  <w:num w:numId="6">
    <w:abstractNumId w:val="4"/>
  </w:num>
  <w:num w:numId="7">
    <w:abstractNumId w:val="3"/>
  </w:num>
  <w:num w:numId="8">
    <w:abstractNumId w:val="6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NK8FAMGMfMEtAAAA"/>
  </w:docVars>
  <w:rsids>
    <w:rsidRoot w:val="009F0010"/>
    <w:rsid w:val="000213B9"/>
    <w:rsid w:val="00053B15"/>
    <w:rsid w:val="00072DC9"/>
    <w:rsid w:val="0008578C"/>
    <w:rsid w:val="00096147"/>
    <w:rsid w:val="000C3426"/>
    <w:rsid w:val="001166B6"/>
    <w:rsid w:val="00130CC6"/>
    <w:rsid w:val="001777D8"/>
    <w:rsid w:val="00187F27"/>
    <w:rsid w:val="001924A6"/>
    <w:rsid w:val="001A0A2E"/>
    <w:rsid w:val="001E2428"/>
    <w:rsid w:val="001F1AF8"/>
    <w:rsid w:val="00215218"/>
    <w:rsid w:val="002745F5"/>
    <w:rsid w:val="002A3BFE"/>
    <w:rsid w:val="002D5B8F"/>
    <w:rsid w:val="00317F63"/>
    <w:rsid w:val="00370F66"/>
    <w:rsid w:val="003A371F"/>
    <w:rsid w:val="003A6343"/>
    <w:rsid w:val="003D16A3"/>
    <w:rsid w:val="003D5734"/>
    <w:rsid w:val="00413B5F"/>
    <w:rsid w:val="00470199"/>
    <w:rsid w:val="00482EB9"/>
    <w:rsid w:val="004A391E"/>
    <w:rsid w:val="004C712C"/>
    <w:rsid w:val="004D4534"/>
    <w:rsid w:val="004D7D7C"/>
    <w:rsid w:val="004F150C"/>
    <w:rsid w:val="004F3683"/>
    <w:rsid w:val="00501BB6"/>
    <w:rsid w:val="00541FB2"/>
    <w:rsid w:val="00547FC4"/>
    <w:rsid w:val="00567953"/>
    <w:rsid w:val="00596250"/>
    <w:rsid w:val="00597F0C"/>
    <w:rsid w:val="005B1970"/>
    <w:rsid w:val="005B28B4"/>
    <w:rsid w:val="005C12FF"/>
    <w:rsid w:val="005F576A"/>
    <w:rsid w:val="006738CF"/>
    <w:rsid w:val="006B225E"/>
    <w:rsid w:val="006B26BE"/>
    <w:rsid w:val="006F1712"/>
    <w:rsid w:val="006F4CC8"/>
    <w:rsid w:val="00747ACF"/>
    <w:rsid w:val="00767FED"/>
    <w:rsid w:val="00770E8B"/>
    <w:rsid w:val="007D1393"/>
    <w:rsid w:val="007D3880"/>
    <w:rsid w:val="007F7118"/>
    <w:rsid w:val="0082779F"/>
    <w:rsid w:val="0087787E"/>
    <w:rsid w:val="008840B0"/>
    <w:rsid w:val="008A1805"/>
    <w:rsid w:val="008A63F4"/>
    <w:rsid w:val="008C1372"/>
    <w:rsid w:val="0094030E"/>
    <w:rsid w:val="00975533"/>
    <w:rsid w:val="00982915"/>
    <w:rsid w:val="00985698"/>
    <w:rsid w:val="009A2183"/>
    <w:rsid w:val="009A3B10"/>
    <w:rsid w:val="009F0010"/>
    <w:rsid w:val="009F7B0E"/>
    <w:rsid w:val="00A21C33"/>
    <w:rsid w:val="00A5115C"/>
    <w:rsid w:val="00AE62A3"/>
    <w:rsid w:val="00AE7E39"/>
    <w:rsid w:val="00B35AF7"/>
    <w:rsid w:val="00B55920"/>
    <w:rsid w:val="00B74F23"/>
    <w:rsid w:val="00BC01BF"/>
    <w:rsid w:val="00BF3A5D"/>
    <w:rsid w:val="00C2329F"/>
    <w:rsid w:val="00CD45E5"/>
    <w:rsid w:val="00CF3C79"/>
    <w:rsid w:val="00D002E0"/>
    <w:rsid w:val="00D16344"/>
    <w:rsid w:val="00D34DD1"/>
    <w:rsid w:val="00D5285D"/>
    <w:rsid w:val="00D92615"/>
    <w:rsid w:val="00DC7C77"/>
    <w:rsid w:val="00DF449D"/>
    <w:rsid w:val="00E04117"/>
    <w:rsid w:val="00E67ADA"/>
    <w:rsid w:val="00E957AE"/>
    <w:rsid w:val="00F05498"/>
    <w:rsid w:val="00F109DE"/>
    <w:rsid w:val="00F17D87"/>
    <w:rsid w:val="00F62050"/>
    <w:rsid w:val="00FD0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5417D9"/>
  <w15:docId w15:val="{9DC6B620-4D43-4F0C-B953-1A955EEC6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5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3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2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0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13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05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893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94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419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5585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88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3560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677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175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41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71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1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321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25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21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77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337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21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9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401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308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6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63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6441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400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693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255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399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0387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3779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78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5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693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3755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17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332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758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666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943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879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432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330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399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8010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D60B42-F1D1-4726-9EEE-BBAD98805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3</TotalTime>
  <Pages>5</Pages>
  <Words>987</Words>
  <Characters>562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eorgi Filev</cp:lastModifiedBy>
  <cp:revision>13</cp:revision>
  <dcterms:created xsi:type="dcterms:W3CDTF">2020-11-19T18:20:00Z</dcterms:created>
  <dcterms:modified xsi:type="dcterms:W3CDTF">2021-12-04T21:09:00Z</dcterms:modified>
</cp:coreProperties>
</file>